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AE3AB" w14:textId="77777777" w:rsidR="0082628B" w:rsidRDefault="0082628B" w:rsidP="0082628B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22507000"/>
      <w:r>
        <w:rPr>
          <w:rFonts w:ascii="Times New Roman" w:hAnsi="Times New Roman" w:cs="Times New Roman"/>
          <w:b/>
          <w:bCs/>
          <w:sz w:val="24"/>
          <w:szCs w:val="24"/>
        </w:rPr>
        <w:t>A multilevel Bayesian Markov Chain</w:t>
      </w:r>
      <w:r w:rsidRPr="00B41981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Pr="00B41981">
        <w:rPr>
          <w:rFonts w:ascii="Times New Roman" w:hAnsi="Times New Roman" w:cs="Times New Roman"/>
          <w:b/>
          <w:bCs/>
          <w:sz w:val="24"/>
          <w:szCs w:val="24"/>
          <w:lang w:val="en-GB"/>
        </w:rPr>
        <w:t>Monte Carl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oisson modelling of factors associated with components of antenatal care offered</w:t>
      </w:r>
      <w:r w:rsidRPr="002C6A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pregnant women in Nigeria </w:t>
      </w:r>
      <w:bookmarkEnd w:id="0"/>
    </w:p>
    <w:p w14:paraId="1F5CD23E" w14:textId="77777777" w:rsidR="0082628B" w:rsidRDefault="0082628B" w:rsidP="0082628B">
      <w:pPr>
        <w:rPr>
          <w:b/>
          <w:bCs/>
        </w:rPr>
      </w:pPr>
    </w:p>
    <w:p w14:paraId="46FA5410" w14:textId="77777777" w:rsidR="0082628B" w:rsidRPr="00C33349" w:rsidRDefault="0082628B" w:rsidP="0082628B">
      <w:pPr>
        <w:spacing w:line="360" w:lineRule="auto"/>
        <w:rPr>
          <w:lang w:val="sv-SE"/>
        </w:rPr>
      </w:pPr>
      <w:proofErr w:type="spellStart"/>
      <w:r w:rsidRPr="00A80292">
        <w:rPr>
          <w:rFonts w:eastAsiaTheme="minorHAnsi"/>
          <w:bCs/>
          <w:lang w:eastAsia="en-US"/>
        </w:rPr>
        <w:t>Omon</w:t>
      </w:r>
      <w:proofErr w:type="spellEnd"/>
      <w:r w:rsidRPr="00A80292">
        <w:rPr>
          <w:rFonts w:eastAsiaTheme="minorHAnsi"/>
          <w:bCs/>
          <w:lang w:eastAsia="en-US"/>
        </w:rPr>
        <w:t xml:space="preserve"> </w:t>
      </w:r>
      <w:proofErr w:type="spellStart"/>
      <w:r w:rsidRPr="00A80292">
        <w:rPr>
          <w:rFonts w:eastAsiaTheme="minorHAnsi"/>
          <w:bCs/>
          <w:lang w:eastAsia="en-US"/>
        </w:rPr>
        <w:t>Stellamaris</w:t>
      </w:r>
      <w:proofErr w:type="spellEnd"/>
      <w:r w:rsidRPr="00A80292">
        <w:rPr>
          <w:rFonts w:eastAsiaTheme="minorHAnsi"/>
          <w:bCs/>
          <w:lang w:eastAsia="en-US"/>
        </w:rPr>
        <w:t xml:space="preserve"> </w:t>
      </w:r>
      <w:proofErr w:type="spellStart"/>
      <w:r w:rsidRPr="00A80292">
        <w:rPr>
          <w:rFonts w:eastAsiaTheme="minorHAnsi"/>
          <w:bCs/>
          <w:lang w:eastAsia="en-US"/>
        </w:rPr>
        <w:t>Fagbamigbe</w:t>
      </w:r>
      <w:r>
        <w:rPr>
          <w:rFonts w:eastAsiaTheme="minorHAnsi"/>
          <w:bCs/>
          <w:vertAlign w:val="superscript"/>
          <w:lang w:eastAsia="en-US"/>
        </w:rPr>
        <w:t>a</w:t>
      </w:r>
      <w:proofErr w:type="spellEnd"/>
      <w:r>
        <w:t xml:space="preserve">, </w:t>
      </w:r>
      <w:r w:rsidRPr="00116AF0">
        <w:t xml:space="preserve">Olugbenga </w:t>
      </w:r>
      <w:r>
        <w:t xml:space="preserve">Sunday </w:t>
      </w:r>
      <w:proofErr w:type="spellStart"/>
      <w:r w:rsidRPr="00116AF0">
        <w:t>Olaseinde</w:t>
      </w:r>
      <w:proofErr w:type="spellEnd"/>
      <w:r>
        <w:rPr>
          <w:vertAlign w:val="superscript"/>
          <w:lang w:val="en-US"/>
        </w:rPr>
        <w:t>b</w:t>
      </w:r>
      <w:r w:rsidRPr="00116AF0">
        <w:rPr>
          <w:lang w:val="de-DE"/>
        </w:rPr>
        <w:t>,</w:t>
      </w:r>
      <w:r>
        <w:rPr>
          <w:lang w:val="de-DE"/>
        </w:rPr>
        <w:t xml:space="preserve"> Oluwasomidoyin O. Bello</w:t>
      </w:r>
      <w:r>
        <w:rPr>
          <w:vertAlign w:val="superscript"/>
          <w:lang w:val="de-DE"/>
        </w:rPr>
        <w:t>c</w:t>
      </w:r>
      <w:r>
        <w:rPr>
          <w:lang w:val="de-DE"/>
        </w:rPr>
        <w:t>, Vincent Setlhare</w:t>
      </w:r>
      <w:r>
        <w:rPr>
          <w:vertAlign w:val="superscript"/>
          <w:lang w:val="de-DE"/>
        </w:rPr>
        <w:t>d</w:t>
      </w:r>
      <w:r>
        <w:rPr>
          <w:lang w:val="de-DE"/>
        </w:rPr>
        <w:t>,</w:t>
      </w:r>
      <w:r w:rsidRPr="00CE4AAE">
        <w:rPr>
          <w:rFonts w:ascii="Arial" w:eastAsiaTheme="minorHAnsi" w:hAnsi="Arial" w:cs="Arial"/>
          <w:b/>
          <w:bCs/>
          <w:lang w:eastAsia="en-US"/>
        </w:rPr>
        <w:t xml:space="preserve"> </w:t>
      </w:r>
      <w:r>
        <w:rPr>
          <w:bCs/>
        </w:rPr>
        <w:t>J</w:t>
      </w:r>
      <w:r w:rsidRPr="00A80292">
        <w:rPr>
          <w:bCs/>
        </w:rPr>
        <w:t xml:space="preserve">ackline </w:t>
      </w:r>
      <w:proofErr w:type="spellStart"/>
      <w:r w:rsidRPr="00240003">
        <w:rPr>
          <w:bCs/>
        </w:rPr>
        <w:t>Mosinya</w:t>
      </w:r>
      <w:proofErr w:type="spellEnd"/>
      <w:r w:rsidRPr="00240003">
        <w:rPr>
          <w:bCs/>
        </w:rPr>
        <w:t xml:space="preserve"> </w:t>
      </w:r>
      <w:proofErr w:type="spellStart"/>
      <w:r w:rsidRPr="00240003">
        <w:rPr>
          <w:bCs/>
        </w:rPr>
        <w:t>Nyaberi</w:t>
      </w:r>
      <w:proofErr w:type="spellEnd"/>
      <w:r>
        <w:rPr>
          <w:vertAlign w:val="superscript"/>
          <w:lang w:val="en-US"/>
        </w:rPr>
        <w:t>e</w:t>
      </w:r>
      <w:r>
        <w:rPr>
          <w:lang w:val="en-US"/>
        </w:rPr>
        <w:t>,</w:t>
      </w:r>
      <w:r w:rsidRPr="00B2069C">
        <w:rPr>
          <w:bCs/>
          <w:iCs/>
          <w:lang w:val="sv-SE"/>
        </w:rPr>
        <w:t xml:space="preserve"> </w:t>
      </w:r>
      <w:r>
        <w:rPr>
          <w:bCs/>
          <w:iCs/>
          <w:lang w:val="sv-SE"/>
        </w:rPr>
        <w:t>Anthony Ike Wegbom</w:t>
      </w:r>
      <w:r>
        <w:rPr>
          <w:vertAlign w:val="superscript"/>
          <w:lang w:val="en-US"/>
        </w:rPr>
        <w:t>f</w:t>
      </w:r>
      <w:r>
        <w:rPr>
          <w:bCs/>
          <w:iCs/>
          <w:lang w:val="sv-SE"/>
        </w:rPr>
        <w:t xml:space="preserve">, Ayo Stephen </w:t>
      </w:r>
      <w:proofErr w:type="gramStart"/>
      <w:r>
        <w:rPr>
          <w:bCs/>
          <w:iCs/>
          <w:lang w:val="sv-SE"/>
        </w:rPr>
        <w:t>Adebowale</w:t>
      </w:r>
      <w:proofErr w:type="spellStart"/>
      <w:r>
        <w:rPr>
          <w:vertAlign w:val="superscript"/>
          <w:lang w:val="en-US"/>
        </w:rPr>
        <w:t>g,h</w:t>
      </w:r>
      <w:proofErr w:type="spellEnd"/>
      <w:proofErr w:type="gramEnd"/>
      <w:r>
        <w:rPr>
          <w:bCs/>
          <w:iCs/>
          <w:lang w:val="sv-SE"/>
        </w:rPr>
        <w:t xml:space="preserve">, </w:t>
      </w:r>
      <w:r w:rsidRPr="00C33349">
        <w:rPr>
          <w:bCs/>
          <w:iCs/>
          <w:lang w:val="sv-SE"/>
        </w:rPr>
        <w:t>*</w:t>
      </w:r>
      <w:r w:rsidRPr="00116AF0">
        <w:rPr>
          <w:bCs/>
          <w:iCs/>
          <w:lang w:val="sv-SE"/>
        </w:rPr>
        <w:t>Adeniyi Francis Fagbamigbe</w:t>
      </w:r>
      <w:proofErr w:type="spellStart"/>
      <w:r>
        <w:rPr>
          <w:vertAlign w:val="superscript"/>
          <w:lang w:val="en-US"/>
        </w:rPr>
        <w:t>g,i,j</w:t>
      </w:r>
      <w:proofErr w:type="spellEnd"/>
    </w:p>
    <w:p w14:paraId="0C77C4DB" w14:textId="77777777" w:rsidR="0082628B" w:rsidRPr="00116AF0" w:rsidRDefault="0082628B" w:rsidP="0082628B">
      <w:pPr>
        <w:spacing w:line="360" w:lineRule="auto"/>
        <w:rPr>
          <w:sz w:val="20"/>
          <w:szCs w:val="20"/>
          <w:lang w:val="sv-SE"/>
        </w:rPr>
      </w:pPr>
    </w:p>
    <w:p w14:paraId="69C7AD45" w14:textId="77777777" w:rsidR="0082628B" w:rsidRPr="00E27A5B" w:rsidRDefault="0082628B" w:rsidP="0082628B">
      <w:pPr>
        <w:rPr>
          <w:iCs/>
          <w:sz w:val="20"/>
          <w:szCs w:val="20"/>
          <w:lang w:val="en-US"/>
        </w:rPr>
      </w:pPr>
      <w:r w:rsidRPr="00E27A5B">
        <w:rPr>
          <w:iCs/>
          <w:sz w:val="20"/>
          <w:szCs w:val="20"/>
          <w:vertAlign w:val="superscript"/>
          <w:lang w:val="en-US"/>
        </w:rPr>
        <w:t>a</w:t>
      </w:r>
      <w:r w:rsidRPr="00E27A5B">
        <w:rPr>
          <w:iCs/>
          <w:sz w:val="20"/>
          <w:szCs w:val="20"/>
        </w:rPr>
        <w:t>Portsmouth Business School, Faculty of Business and Law, University of Portsmouth, United Kingdom</w:t>
      </w:r>
      <w:r w:rsidRPr="00E27A5B">
        <w:rPr>
          <w:iCs/>
          <w:sz w:val="20"/>
          <w:szCs w:val="20"/>
          <w:lang w:val="en-US"/>
        </w:rPr>
        <w:t xml:space="preserve"> </w:t>
      </w:r>
    </w:p>
    <w:p w14:paraId="2C4F143F" w14:textId="77777777" w:rsidR="0082628B" w:rsidRPr="00E27A5B" w:rsidRDefault="0082628B" w:rsidP="0082628B">
      <w:pPr>
        <w:rPr>
          <w:color w:val="4D5156"/>
          <w:sz w:val="20"/>
          <w:szCs w:val="20"/>
          <w:shd w:val="clear" w:color="auto" w:fill="FFFFFF"/>
        </w:rPr>
      </w:pPr>
      <w:proofErr w:type="spellStart"/>
      <w:r w:rsidRPr="00E27A5B">
        <w:rPr>
          <w:iCs/>
          <w:sz w:val="20"/>
          <w:szCs w:val="20"/>
          <w:vertAlign w:val="superscript"/>
          <w:lang w:val="en-US"/>
        </w:rPr>
        <w:t>b</w:t>
      </w:r>
      <w:r w:rsidRPr="00E27A5B">
        <w:rPr>
          <w:iCs/>
          <w:sz w:val="20"/>
          <w:szCs w:val="20"/>
          <w:lang w:val="en-US"/>
        </w:rPr>
        <w:t>Department</w:t>
      </w:r>
      <w:proofErr w:type="spellEnd"/>
      <w:r w:rsidRPr="00E27A5B">
        <w:rPr>
          <w:iCs/>
          <w:sz w:val="20"/>
          <w:szCs w:val="20"/>
          <w:lang w:val="en-US"/>
        </w:rPr>
        <w:t xml:space="preserve"> of Sociology, Adekunle </w:t>
      </w:r>
      <w:proofErr w:type="spellStart"/>
      <w:r w:rsidRPr="00E27A5B">
        <w:rPr>
          <w:iCs/>
          <w:sz w:val="20"/>
          <w:szCs w:val="20"/>
          <w:lang w:val="en-US"/>
        </w:rPr>
        <w:t>Ajasin</w:t>
      </w:r>
      <w:proofErr w:type="spellEnd"/>
      <w:r w:rsidRPr="00E27A5B">
        <w:rPr>
          <w:iCs/>
          <w:sz w:val="20"/>
          <w:szCs w:val="20"/>
          <w:lang w:val="en-US"/>
        </w:rPr>
        <w:t xml:space="preserve"> University, </w:t>
      </w:r>
      <w:proofErr w:type="spellStart"/>
      <w:r w:rsidRPr="00E27A5B">
        <w:rPr>
          <w:iCs/>
          <w:sz w:val="20"/>
          <w:szCs w:val="20"/>
          <w:lang w:val="en-US"/>
        </w:rPr>
        <w:t>Akungba</w:t>
      </w:r>
      <w:proofErr w:type="spellEnd"/>
      <w:r w:rsidRPr="00E27A5B">
        <w:rPr>
          <w:iCs/>
          <w:sz w:val="20"/>
          <w:szCs w:val="20"/>
          <w:lang w:val="en-US"/>
        </w:rPr>
        <w:t xml:space="preserve"> </w:t>
      </w:r>
      <w:proofErr w:type="spellStart"/>
      <w:r w:rsidRPr="00E27A5B">
        <w:rPr>
          <w:iCs/>
          <w:sz w:val="20"/>
          <w:szCs w:val="20"/>
          <w:lang w:val="en-US"/>
        </w:rPr>
        <w:t>Akoko</w:t>
      </w:r>
      <w:proofErr w:type="spellEnd"/>
      <w:r w:rsidRPr="00E27A5B">
        <w:rPr>
          <w:iCs/>
          <w:sz w:val="20"/>
          <w:szCs w:val="20"/>
          <w:lang w:val="en-US"/>
        </w:rPr>
        <w:t>, Nigeria</w:t>
      </w:r>
      <w:r w:rsidRPr="00E27A5B">
        <w:rPr>
          <w:color w:val="4D5156"/>
          <w:sz w:val="20"/>
          <w:szCs w:val="20"/>
          <w:shd w:val="clear" w:color="auto" w:fill="FFFFFF"/>
        </w:rPr>
        <w:t xml:space="preserve"> </w:t>
      </w:r>
    </w:p>
    <w:p w14:paraId="70C8891A" w14:textId="77777777" w:rsidR="0082628B" w:rsidRPr="00E27A5B" w:rsidRDefault="0082628B" w:rsidP="0082628B">
      <w:pPr>
        <w:rPr>
          <w:rFonts w:eastAsiaTheme="minorHAnsi"/>
          <w:sz w:val="20"/>
          <w:szCs w:val="20"/>
          <w:vertAlign w:val="superscript"/>
          <w:lang w:eastAsia="en-US"/>
        </w:rPr>
      </w:pPr>
      <w:r w:rsidRPr="00BE4135">
        <w:rPr>
          <w:sz w:val="20"/>
          <w:szCs w:val="20"/>
          <w:vertAlign w:val="superscript"/>
          <w:lang w:val="de-DE"/>
        </w:rPr>
        <w:t>c</w:t>
      </w:r>
      <w:r w:rsidRPr="000262A8">
        <w:rPr>
          <w:sz w:val="20"/>
          <w:szCs w:val="20"/>
        </w:rPr>
        <w:t xml:space="preserve">Department of Obstetrics and Gynaecology, </w:t>
      </w:r>
      <w:r w:rsidRPr="00FF37B1">
        <w:rPr>
          <w:sz w:val="20"/>
          <w:szCs w:val="20"/>
        </w:rPr>
        <w:t>College of Medicine, University of Ibadan, Ibadan, Nigeria</w:t>
      </w:r>
      <w:r w:rsidRPr="00C63A65">
        <w:rPr>
          <w:rFonts w:eastAsiaTheme="minorHAnsi"/>
          <w:sz w:val="20"/>
          <w:szCs w:val="20"/>
          <w:vertAlign w:val="superscript"/>
          <w:lang w:eastAsia="en-US"/>
        </w:rPr>
        <w:t xml:space="preserve"> f</w:t>
      </w:r>
      <w:r w:rsidRPr="00C63A65">
        <w:rPr>
          <w:sz w:val="20"/>
          <w:szCs w:val="20"/>
        </w:rPr>
        <w:t xml:space="preserve"> </w:t>
      </w:r>
      <w:r w:rsidRPr="00BE4135">
        <w:rPr>
          <w:sz w:val="20"/>
          <w:szCs w:val="20"/>
          <w:vertAlign w:val="superscript"/>
          <w:lang w:val="de-DE"/>
        </w:rPr>
        <w:t>d</w:t>
      </w:r>
      <w:r w:rsidRPr="00E27A5B">
        <w:rPr>
          <w:rFonts w:eastAsiaTheme="minorHAnsi"/>
          <w:sz w:val="20"/>
          <w:szCs w:val="20"/>
          <w:lang w:eastAsia="en-US"/>
        </w:rPr>
        <w:t>Department of Family Medicine and Public Health, Faculty of Medicine, University of Botswana, Gaborone, Botswana.</w:t>
      </w:r>
      <w:r w:rsidRPr="00FF37B1" w:rsidDel="005D6D6D">
        <w:rPr>
          <w:rFonts w:eastAsiaTheme="minorHAnsi"/>
          <w:sz w:val="20"/>
          <w:szCs w:val="20"/>
          <w:lang w:eastAsia="en-US"/>
        </w:rPr>
        <w:t xml:space="preserve"> </w:t>
      </w:r>
    </w:p>
    <w:p w14:paraId="5840B0F1" w14:textId="77777777" w:rsidR="0082628B" w:rsidRPr="00E27A5B" w:rsidRDefault="0082628B" w:rsidP="0082628B">
      <w:pPr>
        <w:rPr>
          <w:iCs/>
          <w:sz w:val="20"/>
          <w:szCs w:val="20"/>
        </w:rPr>
      </w:pPr>
      <w:proofErr w:type="spellStart"/>
      <w:r w:rsidRPr="00E27A5B">
        <w:rPr>
          <w:iCs/>
          <w:sz w:val="20"/>
          <w:szCs w:val="20"/>
          <w:vertAlign w:val="superscript"/>
        </w:rPr>
        <w:t>e</w:t>
      </w:r>
      <w:r w:rsidRPr="00E27A5B">
        <w:rPr>
          <w:iCs/>
          <w:sz w:val="20"/>
          <w:szCs w:val="20"/>
        </w:rPr>
        <w:t>Department</w:t>
      </w:r>
      <w:proofErr w:type="spellEnd"/>
      <w:r w:rsidRPr="00E27A5B">
        <w:rPr>
          <w:iCs/>
          <w:sz w:val="20"/>
          <w:szCs w:val="20"/>
        </w:rPr>
        <w:t xml:space="preserve"> of Environmental Health and Disease Control, Jomo Kenyatta University of Agriculture and Technology, Nairobi, Kenya.</w:t>
      </w:r>
    </w:p>
    <w:p w14:paraId="44D0E930" w14:textId="77777777" w:rsidR="0082628B" w:rsidRPr="00283E08" w:rsidRDefault="0082628B" w:rsidP="0082628B">
      <w:pPr>
        <w:jc w:val="both"/>
        <w:rPr>
          <w:sz w:val="20"/>
          <w:szCs w:val="20"/>
        </w:rPr>
      </w:pPr>
      <w:proofErr w:type="spellStart"/>
      <w:r w:rsidRPr="00E27A5B">
        <w:rPr>
          <w:sz w:val="20"/>
          <w:szCs w:val="20"/>
          <w:vertAlign w:val="superscript"/>
        </w:rPr>
        <w:t>f</w:t>
      </w:r>
      <w:r w:rsidRPr="00E27A5B">
        <w:rPr>
          <w:sz w:val="20"/>
          <w:szCs w:val="20"/>
        </w:rPr>
        <w:t>Department</w:t>
      </w:r>
      <w:proofErr w:type="spellEnd"/>
      <w:r w:rsidRPr="00E27A5B">
        <w:rPr>
          <w:sz w:val="20"/>
          <w:szCs w:val="20"/>
        </w:rPr>
        <w:t xml:space="preserve"> of Public Health Sciences, College of Medical Sciences, Rivers State University, Port Harcourt, Nigeria.</w:t>
      </w:r>
    </w:p>
    <w:p w14:paraId="1D8EB5E6" w14:textId="77777777" w:rsidR="0082628B" w:rsidRPr="00E27A5B" w:rsidRDefault="0082628B" w:rsidP="0082628B">
      <w:pPr>
        <w:rPr>
          <w:sz w:val="20"/>
          <w:szCs w:val="20"/>
        </w:rPr>
      </w:pPr>
      <w:proofErr w:type="spellStart"/>
      <w:r w:rsidRPr="00E27A5B">
        <w:rPr>
          <w:sz w:val="20"/>
          <w:szCs w:val="20"/>
          <w:vertAlign w:val="superscript"/>
        </w:rPr>
        <w:t>g</w:t>
      </w:r>
      <w:r w:rsidRPr="00E27A5B">
        <w:rPr>
          <w:sz w:val="20"/>
          <w:szCs w:val="20"/>
        </w:rPr>
        <w:t>Department</w:t>
      </w:r>
      <w:proofErr w:type="spellEnd"/>
      <w:r w:rsidRPr="00E27A5B">
        <w:rPr>
          <w:sz w:val="20"/>
          <w:szCs w:val="20"/>
        </w:rPr>
        <w:t xml:space="preserve"> of Epidemiology and Medical Statistics, College of Medicine, University of Ibadan, Ibadan, Nigeria</w:t>
      </w:r>
    </w:p>
    <w:p w14:paraId="06E4FBC5" w14:textId="77777777" w:rsidR="0082628B" w:rsidRPr="00BE4135" w:rsidRDefault="0082628B" w:rsidP="0082628B">
      <w:pPr>
        <w:shd w:val="clear" w:color="auto" w:fill="FFFFFF"/>
        <w:textAlignment w:val="baseline"/>
        <w:rPr>
          <w:sz w:val="20"/>
          <w:szCs w:val="20"/>
        </w:rPr>
      </w:pPr>
      <w:proofErr w:type="spellStart"/>
      <w:r w:rsidRPr="00E27A5B">
        <w:rPr>
          <w:sz w:val="20"/>
          <w:szCs w:val="20"/>
          <w:vertAlign w:val="superscript"/>
        </w:rPr>
        <w:t>h</w:t>
      </w:r>
      <w:r w:rsidRPr="00BE4135">
        <w:rPr>
          <w:sz w:val="20"/>
          <w:szCs w:val="20"/>
        </w:rPr>
        <w:t>Population</w:t>
      </w:r>
      <w:proofErr w:type="spellEnd"/>
      <w:r w:rsidRPr="00BE4135">
        <w:rPr>
          <w:sz w:val="20"/>
          <w:szCs w:val="20"/>
        </w:rPr>
        <w:t xml:space="preserve"> Health and Research</w:t>
      </w:r>
      <w:r>
        <w:rPr>
          <w:sz w:val="20"/>
          <w:szCs w:val="20"/>
        </w:rPr>
        <w:t xml:space="preserve"> Entity, </w:t>
      </w:r>
      <w:r w:rsidRPr="00BE4135">
        <w:rPr>
          <w:sz w:val="20"/>
          <w:szCs w:val="20"/>
        </w:rPr>
        <w:t>North-West University, Mafikeng, South Afric</w:t>
      </w:r>
      <w:r>
        <w:rPr>
          <w:sz w:val="20"/>
          <w:szCs w:val="20"/>
        </w:rPr>
        <w:t>a</w:t>
      </w:r>
    </w:p>
    <w:p w14:paraId="199B656C" w14:textId="77777777" w:rsidR="0082628B" w:rsidRPr="00E27A5B" w:rsidRDefault="0082628B" w:rsidP="0082628B">
      <w:pPr>
        <w:shd w:val="clear" w:color="auto" w:fill="FFFFFF"/>
        <w:textAlignment w:val="baseline"/>
        <w:rPr>
          <w:sz w:val="20"/>
          <w:szCs w:val="20"/>
        </w:rPr>
      </w:pPr>
      <w:proofErr w:type="spellStart"/>
      <w:r>
        <w:rPr>
          <w:sz w:val="20"/>
          <w:szCs w:val="20"/>
          <w:vertAlign w:val="superscript"/>
        </w:rPr>
        <w:t>i</w:t>
      </w:r>
      <w:r w:rsidRPr="00E27A5B">
        <w:rPr>
          <w:sz w:val="20"/>
          <w:szCs w:val="20"/>
        </w:rPr>
        <w:t>Health</w:t>
      </w:r>
      <w:proofErr w:type="spellEnd"/>
      <w:r w:rsidRPr="00E27A5B">
        <w:rPr>
          <w:sz w:val="20"/>
          <w:szCs w:val="20"/>
        </w:rPr>
        <w:t xml:space="preserve"> Data Science Unit, Division of Population and Behavioural Science, School of Medicine, University of St Andrews, St Andrews, United Kingdom</w:t>
      </w:r>
    </w:p>
    <w:p w14:paraId="798EA431" w14:textId="77777777" w:rsidR="0082628B" w:rsidRPr="00E27A5B" w:rsidRDefault="0082628B" w:rsidP="0082628B">
      <w:pPr>
        <w:shd w:val="clear" w:color="auto" w:fill="FFFFFF"/>
        <w:textAlignment w:val="baseline"/>
        <w:rPr>
          <w:sz w:val="20"/>
          <w:szCs w:val="20"/>
        </w:rPr>
      </w:pPr>
      <w:proofErr w:type="spellStart"/>
      <w:r>
        <w:rPr>
          <w:sz w:val="20"/>
          <w:szCs w:val="20"/>
          <w:vertAlign w:val="superscript"/>
        </w:rPr>
        <w:t>j</w:t>
      </w:r>
      <w:r w:rsidRPr="00E27A5B">
        <w:rPr>
          <w:sz w:val="20"/>
          <w:szCs w:val="20"/>
        </w:rPr>
        <w:t>Institute</w:t>
      </w:r>
      <w:proofErr w:type="spellEnd"/>
      <w:r w:rsidRPr="00E27A5B">
        <w:rPr>
          <w:sz w:val="20"/>
          <w:szCs w:val="20"/>
        </w:rPr>
        <w:t xml:space="preserve"> of Applied Health Sciences, School of Medicine, Medical Sciences &amp; Nutrition, University of Aberdeen, Aberdeen, United Kingdom</w:t>
      </w:r>
    </w:p>
    <w:p w14:paraId="703DE256" w14:textId="77777777" w:rsidR="0082628B" w:rsidRPr="00116AF0" w:rsidRDefault="0082628B" w:rsidP="0082628B">
      <w:pPr>
        <w:shd w:val="clear" w:color="auto" w:fill="FFFFFF"/>
        <w:textAlignment w:val="baseline"/>
        <w:rPr>
          <w:sz w:val="20"/>
          <w:szCs w:val="20"/>
        </w:rPr>
      </w:pPr>
    </w:p>
    <w:p w14:paraId="1120E4DF" w14:textId="77777777" w:rsidR="0082628B" w:rsidRPr="00116AF0" w:rsidRDefault="0082628B" w:rsidP="0082628B">
      <w:pPr>
        <w:rPr>
          <w:iCs/>
          <w:sz w:val="20"/>
          <w:szCs w:val="20"/>
          <w:lang w:val="en-US"/>
        </w:rPr>
      </w:pPr>
    </w:p>
    <w:p w14:paraId="35F8FA95" w14:textId="77777777" w:rsidR="0082628B" w:rsidRPr="00116AF0" w:rsidRDefault="0082628B" w:rsidP="0082628B">
      <w:pPr>
        <w:tabs>
          <w:tab w:val="left" w:pos="7164"/>
        </w:tabs>
        <w:spacing w:line="360" w:lineRule="auto"/>
        <w:rPr>
          <w:sz w:val="20"/>
          <w:szCs w:val="20"/>
          <w:lang w:val="en-US"/>
        </w:rPr>
      </w:pPr>
      <w:r w:rsidRPr="00116AF0">
        <w:rPr>
          <w:sz w:val="20"/>
          <w:szCs w:val="20"/>
          <w:lang w:val="en-US"/>
        </w:rPr>
        <w:tab/>
      </w:r>
    </w:p>
    <w:p w14:paraId="2BB1E91E" w14:textId="77777777" w:rsidR="0082628B" w:rsidRPr="00801465" w:rsidRDefault="0082628B" w:rsidP="0082628B">
      <w:pPr>
        <w:rPr>
          <w:b/>
          <w:bCs/>
          <w:sz w:val="20"/>
          <w:szCs w:val="20"/>
        </w:rPr>
      </w:pPr>
      <w:r w:rsidRPr="00801465">
        <w:rPr>
          <w:sz w:val="20"/>
          <w:szCs w:val="20"/>
        </w:rPr>
        <w:t xml:space="preserve">*Correspondence: </w:t>
      </w:r>
      <w:hyperlink r:id="rId6" w:history="1">
        <w:r w:rsidRPr="00801465">
          <w:rPr>
            <w:rStyle w:val="Hyperlink"/>
            <w:sz w:val="20"/>
            <w:szCs w:val="20"/>
          </w:rPr>
          <w:t>franstel74@yahoo.com; fadeniyi@cartafrica.org</w:t>
        </w:r>
      </w:hyperlink>
      <w:r w:rsidRPr="00801465">
        <w:rPr>
          <w:sz w:val="20"/>
          <w:szCs w:val="20"/>
        </w:rPr>
        <w:t>; +2348061348165; ORCID: 0000-0001-9184-8258</w:t>
      </w:r>
    </w:p>
    <w:p w14:paraId="6348E635" w14:textId="77777777" w:rsidR="0082628B" w:rsidRPr="00801465" w:rsidRDefault="0082628B" w:rsidP="0082628B">
      <w:pPr>
        <w:rPr>
          <w:rFonts w:eastAsiaTheme="minorHAnsi"/>
          <w:bCs/>
          <w:sz w:val="20"/>
          <w:szCs w:val="20"/>
        </w:rPr>
      </w:pPr>
      <w:proofErr w:type="spellStart"/>
      <w:r w:rsidRPr="00801465">
        <w:rPr>
          <w:rFonts w:eastAsiaTheme="minorHAnsi"/>
          <w:bCs/>
          <w:sz w:val="20"/>
          <w:szCs w:val="20"/>
        </w:rPr>
        <w:t>Omon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 </w:t>
      </w:r>
      <w:proofErr w:type="spellStart"/>
      <w:r w:rsidRPr="00801465">
        <w:rPr>
          <w:rFonts w:eastAsiaTheme="minorHAnsi"/>
          <w:bCs/>
          <w:sz w:val="20"/>
          <w:szCs w:val="20"/>
        </w:rPr>
        <w:t>Stellamaris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 Fagbamigbe: omonstellamaris@yahoo.com</w:t>
      </w:r>
    </w:p>
    <w:p w14:paraId="7EB475F0" w14:textId="77777777" w:rsidR="0082628B" w:rsidRPr="00801465" w:rsidRDefault="0082628B" w:rsidP="0082628B">
      <w:pPr>
        <w:rPr>
          <w:rFonts w:eastAsiaTheme="minorHAnsi"/>
          <w:bCs/>
          <w:sz w:val="20"/>
          <w:szCs w:val="20"/>
        </w:rPr>
      </w:pPr>
      <w:r w:rsidRPr="00801465">
        <w:rPr>
          <w:rFonts w:eastAsiaTheme="minorHAnsi"/>
          <w:bCs/>
          <w:sz w:val="20"/>
          <w:szCs w:val="20"/>
        </w:rPr>
        <w:t xml:space="preserve">Olugbenga </w:t>
      </w:r>
      <w:proofErr w:type="spellStart"/>
      <w:r w:rsidRPr="00801465">
        <w:rPr>
          <w:rFonts w:eastAsiaTheme="minorHAnsi"/>
          <w:bCs/>
          <w:sz w:val="20"/>
          <w:szCs w:val="20"/>
        </w:rPr>
        <w:t>Olaseinde</w:t>
      </w:r>
      <w:proofErr w:type="spellEnd"/>
      <w:r w:rsidRPr="00801465">
        <w:rPr>
          <w:rFonts w:eastAsiaTheme="minorHAnsi"/>
          <w:bCs/>
          <w:sz w:val="20"/>
          <w:szCs w:val="20"/>
        </w:rPr>
        <w:t xml:space="preserve">: </w:t>
      </w:r>
      <w:hyperlink r:id="rId7" w:history="1">
        <w:r w:rsidRPr="00801465">
          <w:rPr>
            <w:rStyle w:val="Hyperlink"/>
            <w:rFonts w:eastAsiaTheme="minorHAnsi"/>
            <w:bCs/>
            <w:sz w:val="20"/>
            <w:szCs w:val="20"/>
          </w:rPr>
          <w:t>gbengaseinde@gmail.com</w:t>
        </w:r>
      </w:hyperlink>
    </w:p>
    <w:p w14:paraId="6C1D6D99" w14:textId="77777777" w:rsidR="0082628B" w:rsidRPr="00801465" w:rsidRDefault="0082628B" w:rsidP="0082628B">
      <w:pPr>
        <w:rPr>
          <w:sz w:val="20"/>
          <w:szCs w:val="20"/>
          <w:lang w:val="de-DE"/>
        </w:rPr>
      </w:pPr>
      <w:r w:rsidRPr="00801465">
        <w:rPr>
          <w:sz w:val="20"/>
          <w:szCs w:val="20"/>
          <w:lang w:val="de-DE"/>
        </w:rPr>
        <w:t xml:space="preserve">Oluwasomidoyin O. Bello: </w:t>
      </w:r>
      <w:r w:rsidRPr="00801465">
        <w:rPr>
          <w:sz w:val="20"/>
          <w:szCs w:val="20"/>
        </w:rPr>
        <w:t>bellodoyin@yahoo.com</w:t>
      </w:r>
    </w:p>
    <w:p w14:paraId="400278B3" w14:textId="77777777" w:rsidR="0082628B" w:rsidRDefault="0082628B" w:rsidP="0082628B">
      <w:pPr>
        <w:rPr>
          <w:sz w:val="20"/>
          <w:szCs w:val="20"/>
          <w:lang w:val="de-DE"/>
        </w:rPr>
      </w:pPr>
      <w:r w:rsidRPr="00801465">
        <w:rPr>
          <w:sz w:val="20"/>
          <w:szCs w:val="20"/>
          <w:lang w:val="de-DE"/>
        </w:rPr>
        <w:t xml:space="preserve">Vincent Setlhare : </w:t>
      </w:r>
      <w:r>
        <w:fldChar w:fldCharType="begin"/>
      </w:r>
      <w:r>
        <w:instrText>HYPERLINK "mailto:setlharev@ub.ac.bw"</w:instrText>
      </w:r>
      <w:r>
        <w:fldChar w:fldCharType="separate"/>
      </w:r>
      <w:r w:rsidRPr="00EC691D">
        <w:rPr>
          <w:rStyle w:val="Hyperlink"/>
          <w:sz w:val="20"/>
          <w:szCs w:val="20"/>
          <w:lang w:val="de-DE"/>
        </w:rPr>
        <w:t>setlharev@ub.ac.bw</w:t>
      </w:r>
      <w:r>
        <w:rPr>
          <w:rStyle w:val="Hyperlink"/>
          <w:sz w:val="20"/>
          <w:szCs w:val="20"/>
          <w:lang w:val="de-DE"/>
        </w:rPr>
        <w:fldChar w:fldCharType="end"/>
      </w:r>
    </w:p>
    <w:p w14:paraId="39DD3715" w14:textId="77777777" w:rsidR="0082628B" w:rsidRDefault="0082628B" w:rsidP="0082628B">
      <w:pPr>
        <w:rPr>
          <w:bCs/>
          <w:sz w:val="20"/>
          <w:szCs w:val="20"/>
        </w:rPr>
      </w:pPr>
      <w:r w:rsidRPr="00801465">
        <w:rPr>
          <w:bCs/>
          <w:sz w:val="20"/>
          <w:szCs w:val="20"/>
        </w:rPr>
        <w:t xml:space="preserve">Jackline </w:t>
      </w:r>
      <w:proofErr w:type="spellStart"/>
      <w:r w:rsidRPr="00801465">
        <w:rPr>
          <w:bCs/>
          <w:sz w:val="20"/>
          <w:szCs w:val="20"/>
        </w:rPr>
        <w:t>Mosinya</w:t>
      </w:r>
      <w:proofErr w:type="spellEnd"/>
      <w:r w:rsidRPr="00801465">
        <w:rPr>
          <w:bCs/>
          <w:sz w:val="20"/>
          <w:szCs w:val="20"/>
        </w:rPr>
        <w:t xml:space="preserve"> </w:t>
      </w:r>
      <w:proofErr w:type="spellStart"/>
      <w:r w:rsidRPr="00801465">
        <w:rPr>
          <w:bCs/>
          <w:sz w:val="20"/>
          <w:szCs w:val="20"/>
        </w:rPr>
        <w:t>Nyaberi</w:t>
      </w:r>
      <w:proofErr w:type="spellEnd"/>
      <w:r w:rsidRPr="00801465">
        <w:rPr>
          <w:bCs/>
          <w:sz w:val="20"/>
          <w:szCs w:val="20"/>
        </w:rPr>
        <w:t xml:space="preserve">: </w:t>
      </w:r>
      <w:hyperlink r:id="rId8" w:history="1">
        <w:r w:rsidRPr="00B474F3">
          <w:rPr>
            <w:rStyle w:val="Hyperlink"/>
            <w:bCs/>
            <w:sz w:val="20"/>
            <w:szCs w:val="20"/>
          </w:rPr>
          <w:t>jnyaberij@gmail.com</w:t>
        </w:r>
      </w:hyperlink>
    </w:p>
    <w:p w14:paraId="7696E21D" w14:textId="77777777" w:rsidR="0082628B" w:rsidRPr="00283E08" w:rsidRDefault="0082628B" w:rsidP="0082628B">
      <w:pPr>
        <w:rPr>
          <w:sz w:val="20"/>
          <w:szCs w:val="20"/>
        </w:rPr>
      </w:pPr>
      <w:r w:rsidRPr="00BE4135">
        <w:rPr>
          <w:sz w:val="20"/>
          <w:szCs w:val="20"/>
        </w:rPr>
        <w:t>Ayo S. Adebowale</w:t>
      </w:r>
      <w:r w:rsidRPr="00283E08">
        <w:rPr>
          <w:sz w:val="20"/>
          <w:szCs w:val="20"/>
        </w:rPr>
        <w:t>: adehamilt2008@yahoo.com</w:t>
      </w:r>
    </w:p>
    <w:p w14:paraId="156D694D" w14:textId="77777777" w:rsidR="0082628B" w:rsidRPr="00801465" w:rsidRDefault="0082628B" w:rsidP="0082628B">
      <w:pPr>
        <w:rPr>
          <w:bCs/>
          <w:sz w:val="20"/>
          <w:szCs w:val="20"/>
        </w:rPr>
      </w:pPr>
      <w:r w:rsidRPr="00801465">
        <w:rPr>
          <w:bCs/>
          <w:sz w:val="20"/>
          <w:szCs w:val="20"/>
        </w:rPr>
        <w:t xml:space="preserve">Adeniyi Francis Fagbamigbe: </w:t>
      </w:r>
      <w:hyperlink r:id="rId9" w:history="1">
        <w:r w:rsidRPr="00801465">
          <w:rPr>
            <w:bCs/>
            <w:sz w:val="20"/>
            <w:szCs w:val="20"/>
          </w:rPr>
          <w:t>franstel74@yahoo.com; fadeniyi@cartafrica.org</w:t>
        </w:r>
      </w:hyperlink>
    </w:p>
    <w:p w14:paraId="6243082B" w14:textId="77777777" w:rsidR="006800DD" w:rsidRDefault="006800DD" w:rsidP="003B4F19">
      <w:pPr>
        <w:rPr>
          <w:sz w:val="20"/>
          <w:szCs w:val="20"/>
        </w:rPr>
      </w:pPr>
    </w:p>
    <w:p w14:paraId="409D3496" w14:textId="77777777" w:rsidR="006800DD" w:rsidRDefault="006800DD" w:rsidP="003B4F19">
      <w:pPr>
        <w:rPr>
          <w:sz w:val="20"/>
          <w:szCs w:val="20"/>
        </w:rPr>
      </w:pPr>
    </w:p>
    <w:p w14:paraId="69F72599" w14:textId="77777777" w:rsidR="008D309E" w:rsidRDefault="008D309E">
      <w:pPr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96A46E2" w14:textId="3DB96DC2" w:rsidR="003B4F19" w:rsidRDefault="00B31B06" w:rsidP="003B4F19">
      <w:pPr>
        <w:rPr>
          <w:sz w:val="20"/>
          <w:szCs w:val="20"/>
        </w:rPr>
      </w:pPr>
      <w:bookmarkStart w:id="1" w:name="_Hlk72094600"/>
      <w:r>
        <w:rPr>
          <w:sz w:val="20"/>
          <w:szCs w:val="20"/>
        </w:rPr>
        <w:lastRenderedPageBreak/>
        <w:t xml:space="preserve">Supplementary Table </w:t>
      </w:r>
      <w:r w:rsidR="007F0E83">
        <w:rPr>
          <w:sz w:val="20"/>
          <w:szCs w:val="20"/>
        </w:rPr>
        <w:t>A</w:t>
      </w:r>
      <w:r w:rsidR="003B4F19">
        <w:rPr>
          <w:sz w:val="20"/>
          <w:szCs w:val="20"/>
        </w:rPr>
        <w:t xml:space="preserve">: </w:t>
      </w:r>
      <w:r w:rsidR="007F0E83">
        <w:rPr>
          <w:sz w:val="20"/>
          <w:szCs w:val="20"/>
        </w:rPr>
        <w:t>D</w:t>
      </w:r>
      <w:r w:rsidR="003B4F19">
        <w:rPr>
          <w:sz w:val="20"/>
          <w:szCs w:val="20"/>
        </w:rPr>
        <w:t xml:space="preserve">istribution of </w:t>
      </w:r>
      <w:r w:rsidR="00D41BCD">
        <w:rPr>
          <w:sz w:val="20"/>
          <w:szCs w:val="20"/>
        </w:rPr>
        <w:t>having all</w:t>
      </w:r>
      <w:r w:rsidR="003B4F19">
        <w:rPr>
          <w:sz w:val="20"/>
          <w:szCs w:val="20"/>
        </w:rPr>
        <w:t xml:space="preserve"> ANC component received</w:t>
      </w:r>
      <w:r w:rsidR="003B4F19" w:rsidRPr="006A3F12">
        <w:rPr>
          <w:sz w:val="20"/>
          <w:szCs w:val="20"/>
        </w:rPr>
        <w:t xml:space="preserve"> during the most recent pregnancy</w:t>
      </w:r>
      <w:r w:rsidR="003B4F19" w:rsidRPr="006A3F12">
        <w:rPr>
          <w:b/>
          <w:sz w:val="20"/>
          <w:szCs w:val="20"/>
        </w:rPr>
        <w:t xml:space="preserve"> </w:t>
      </w:r>
      <w:r w:rsidR="003B4F19">
        <w:rPr>
          <w:sz w:val="20"/>
          <w:szCs w:val="20"/>
        </w:rPr>
        <w:t>by States</w:t>
      </w:r>
      <w:r w:rsidR="007F0E83">
        <w:rPr>
          <w:sz w:val="20"/>
          <w:szCs w:val="20"/>
        </w:rPr>
        <w:t xml:space="preserve"> and regions</w:t>
      </w:r>
      <w:r w:rsidR="003B4F19">
        <w:rPr>
          <w:sz w:val="20"/>
          <w:szCs w:val="20"/>
        </w:rPr>
        <w:t xml:space="preserve"> in Nigeria</w:t>
      </w:r>
    </w:p>
    <w:bookmarkEnd w:id="1"/>
    <w:p w14:paraId="0D2E1FF3" w14:textId="77777777" w:rsidR="003B4F19" w:rsidRDefault="003B4F19" w:rsidP="003B4F19"/>
    <w:tbl>
      <w:tblPr>
        <w:tblW w:w="637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1276"/>
        <w:gridCol w:w="1422"/>
        <w:gridCol w:w="1190"/>
        <w:gridCol w:w="1078"/>
      </w:tblGrid>
      <w:tr w:rsidR="00D41BCD" w:rsidRPr="00562802" w14:paraId="4D0A8558" w14:textId="77777777" w:rsidTr="00D41BCD">
        <w:trPr>
          <w:trHeight w:hRule="exact" w:val="289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4120867B" w14:textId="10841232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Regio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7D3FFF7" w14:textId="35BAB113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B0F740F" w14:textId="6AEB4522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ad ≥1 </w:t>
            </w:r>
            <w:r w:rsidRPr="003321B0">
              <w:rPr>
                <w:b/>
                <w:color w:val="000000"/>
                <w:sz w:val="20"/>
                <w:szCs w:val="20"/>
              </w:rPr>
              <w:t xml:space="preserve">ANC </w:t>
            </w:r>
            <w:r>
              <w:rPr>
                <w:b/>
                <w:color w:val="000000"/>
                <w:sz w:val="20"/>
                <w:szCs w:val="20"/>
              </w:rPr>
              <w:t>Contacts (%)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AE4284F" w14:textId="4178C39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n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DEB35C3" w14:textId="74174201" w:rsidR="00D41BCD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</w:rPr>
              <w:t>A</w:t>
            </w:r>
            <w:r w:rsidRPr="00562802">
              <w:rPr>
                <w:b/>
                <w:sz w:val="20"/>
              </w:rPr>
              <w:t>ll 9</w:t>
            </w:r>
          </w:p>
        </w:tc>
      </w:tr>
      <w:tr w:rsidR="00D41BCD" w:rsidRPr="00562802" w14:paraId="49BA8E90" w14:textId="77777777" w:rsidTr="00D41BCD">
        <w:trPr>
          <w:trHeight w:hRule="exact" w:val="289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0E195D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>North Central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93F2124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5E74475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43A294C" w14:textId="7777777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420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64F3EEB" w14:textId="77777777" w:rsidR="00D41BCD" w:rsidRPr="00562802" w:rsidRDefault="00D41BCD" w:rsidP="00D41BC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4.5</w:t>
            </w:r>
          </w:p>
        </w:tc>
      </w:tr>
      <w:tr w:rsidR="00D41BCD" w:rsidRPr="003321B0" w14:paraId="79178634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4FC16A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E1DE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Plateau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CDC57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5.9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E2A7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3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4F2FA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6</w:t>
            </w:r>
          </w:p>
        </w:tc>
      </w:tr>
      <w:tr w:rsidR="00D41BCD" w:rsidRPr="003321B0" w14:paraId="588A16BE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684659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03B011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og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22A5AD0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2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8EB4E6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4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62B274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4</w:t>
            </w:r>
          </w:p>
        </w:tc>
      </w:tr>
      <w:tr w:rsidR="00D41BCD" w:rsidRPr="003321B0" w14:paraId="5502D2F9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4497534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C61FBD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56066FE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9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FFF7E7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7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7A409C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8</w:t>
            </w:r>
          </w:p>
        </w:tc>
      </w:tr>
      <w:tr w:rsidR="00D41BCD" w:rsidRPr="003321B0" w14:paraId="2C4FFA5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864777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4713D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Nasaraw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ED157F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2809A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B080A1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8</w:t>
            </w:r>
          </w:p>
        </w:tc>
      </w:tr>
      <w:tr w:rsidR="00D41BCD" w:rsidRPr="003321B0" w14:paraId="7B84C3A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34461C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67FEA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enu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DA089E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2D7693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CEB437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.3</w:t>
            </w:r>
          </w:p>
        </w:tc>
      </w:tr>
      <w:tr w:rsidR="00D41BCD" w:rsidRPr="003321B0" w14:paraId="0B56E946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2F51D8E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1FAA81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FCT, Abuj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810B2C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3A796D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F53B84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4</w:t>
            </w:r>
          </w:p>
        </w:tc>
      </w:tr>
      <w:tr w:rsidR="00D41BCD" w:rsidRPr="003321B0" w14:paraId="5E4DC29B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3FE0E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483F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war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95F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3B6F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67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DF45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.6</w:t>
            </w:r>
          </w:p>
        </w:tc>
      </w:tr>
      <w:tr w:rsidR="00D41BCD" w:rsidRPr="00562802" w14:paraId="45EAE8D9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82F9D22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proofErr w:type="gramStart"/>
            <w:r w:rsidRPr="00562802">
              <w:rPr>
                <w:color w:val="000000"/>
                <w:sz w:val="20"/>
                <w:szCs w:val="20"/>
              </w:rPr>
              <w:t>North East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5ABFF9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279F0D8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B195AE6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2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142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6C0E785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562802">
              <w:rPr>
                <w:b/>
                <w:color w:val="000000"/>
                <w:sz w:val="20"/>
                <w:szCs w:val="20"/>
              </w:rPr>
              <w:t>3.1</w:t>
            </w:r>
          </w:p>
        </w:tc>
      </w:tr>
      <w:tr w:rsidR="00D41BCD" w:rsidRPr="003321B0" w14:paraId="755C1DE6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F3A92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ACC1E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orno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970C4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C033A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0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8A586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1</w:t>
            </w:r>
          </w:p>
        </w:tc>
      </w:tr>
      <w:tr w:rsidR="00D41BCD" w:rsidRPr="003321B0" w14:paraId="4E91DFD3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9F3F21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E9A7D9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Tarab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7D02C7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9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847D18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0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63E66F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3</w:t>
            </w:r>
          </w:p>
        </w:tc>
      </w:tr>
      <w:tr w:rsidR="00D41BCD" w:rsidRPr="003321B0" w14:paraId="039829A3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4D44768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684C1F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Yob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E12B45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9.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E9C641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1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0B97A7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1</w:t>
            </w:r>
          </w:p>
        </w:tc>
      </w:tr>
      <w:tr w:rsidR="00D41BCD" w:rsidRPr="003321B0" w14:paraId="6F21A11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F8216B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CADAB9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auch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D9D971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1BA9DF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93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F4A8DD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4</w:t>
            </w:r>
          </w:p>
        </w:tc>
      </w:tr>
      <w:tr w:rsidR="00D41BCD" w:rsidRPr="003321B0" w14:paraId="7B589E1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82E9C1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2808E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Gombe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2DEB912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4.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12CD80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5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067F08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5</w:t>
            </w:r>
          </w:p>
        </w:tc>
      </w:tr>
      <w:tr w:rsidR="00D41BCD" w:rsidRPr="003321B0" w14:paraId="6E62A7AF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B65A4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77E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damaw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1E8A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4.5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6512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51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4889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.3</w:t>
            </w:r>
          </w:p>
        </w:tc>
      </w:tr>
      <w:tr w:rsidR="00D41BCD" w:rsidRPr="00562802" w14:paraId="593F1054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9C7D0C5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proofErr w:type="gramStart"/>
            <w:r w:rsidRPr="00562802">
              <w:rPr>
                <w:color w:val="000000"/>
                <w:sz w:val="20"/>
                <w:szCs w:val="20"/>
              </w:rPr>
              <w:t>North West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1A0FA7E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7B6A74F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63.7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53D8559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3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772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43186B8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1.5</w:t>
            </w:r>
          </w:p>
        </w:tc>
      </w:tr>
      <w:tr w:rsidR="00D41BCD" w:rsidRPr="003321B0" w14:paraId="0669A258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362507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B5B8E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ebbi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8431D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2.1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77F0F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1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64565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3</w:t>
            </w:r>
          </w:p>
        </w:tc>
      </w:tr>
      <w:tr w:rsidR="00D41BCD" w:rsidRPr="003321B0" w14:paraId="377E3697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D85C45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FCA043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n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740F835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3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22DD17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,</w:t>
            </w:r>
            <w:r w:rsidRPr="003321B0">
              <w:rPr>
                <w:color w:val="000000"/>
                <w:sz w:val="20"/>
                <w:szCs w:val="20"/>
              </w:rPr>
              <w:t>10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02CA3CB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6</w:t>
            </w:r>
          </w:p>
        </w:tc>
      </w:tr>
      <w:tr w:rsidR="00D41BCD" w:rsidRPr="003321B0" w14:paraId="505919AD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00121B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67626D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tsin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DBBFD8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FF96D4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3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EE1D25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2</w:t>
            </w:r>
          </w:p>
        </w:tc>
      </w:tr>
      <w:tr w:rsidR="00D41BCD" w:rsidRPr="003321B0" w14:paraId="593FCC8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53AD40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CE58DCD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Kadun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D7DC93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0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9D115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8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DAFA9C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4</w:t>
            </w:r>
          </w:p>
        </w:tc>
      </w:tr>
      <w:tr w:rsidR="00D41BCD" w:rsidRPr="003321B0" w14:paraId="670DD59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F97069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E42EE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Zamfar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FE978A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6.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AC6020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949515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0</w:t>
            </w:r>
          </w:p>
        </w:tc>
      </w:tr>
      <w:tr w:rsidR="00D41BCD" w:rsidRPr="003321B0" w14:paraId="4A962F9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18C6EC8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26CAA2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Sokot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DC822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6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1E58ED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7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EA5E73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7</w:t>
            </w:r>
          </w:p>
        </w:tc>
      </w:tr>
      <w:tr w:rsidR="00D41BCD" w:rsidRPr="003321B0" w14:paraId="4EE5FE74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ACFE7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D4B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Jigaw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BD2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9.5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B711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274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1</w:t>
            </w:r>
          </w:p>
        </w:tc>
      </w:tr>
      <w:tr w:rsidR="00D41BCD" w:rsidRPr="00562802" w14:paraId="573AF206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85F972F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proofErr w:type="gramStart"/>
            <w:r w:rsidRPr="00562802">
              <w:rPr>
                <w:color w:val="000000"/>
                <w:sz w:val="20"/>
                <w:szCs w:val="20"/>
              </w:rPr>
              <w:t>South East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637D2B9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69BC539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0E9D027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479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E36E10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8.3</w:t>
            </w:r>
          </w:p>
        </w:tc>
      </w:tr>
      <w:tr w:rsidR="00D41BCD" w:rsidRPr="003321B0" w14:paraId="4F162CDD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B63B6C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66FD8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bonyi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180D3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4.4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BFB82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49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09248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4</w:t>
            </w:r>
          </w:p>
        </w:tc>
      </w:tr>
      <w:tr w:rsidR="00D41BCD" w:rsidRPr="003321B0" w14:paraId="6D390605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20C3E9A4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6E6EA6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nugu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3BB699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7CF204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22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015E36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.4</w:t>
            </w:r>
          </w:p>
        </w:tc>
      </w:tr>
      <w:tr w:rsidR="00D41BCD" w:rsidRPr="003321B0" w14:paraId="08815B68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FA8F23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F61174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Im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5AC5C1F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7.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FAF517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7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33D5EEB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7</w:t>
            </w:r>
          </w:p>
        </w:tc>
      </w:tr>
      <w:tr w:rsidR="00D41BCD" w:rsidRPr="003321B0" w14:paraId="3955C171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59C55B5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990F20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nambr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08A2826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D71DDF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5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45E500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5</w:t>
            </w:r>
          </w:p>
        </w:tc>
      </w:tr>
      <w:tr w:rsidR="00D41BCD" w:rsidRPr="003321B0" w14:paraId="7CDFD157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EAD17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170C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bi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74B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851B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75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30E1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1.7</w:t>
            </w:r>
          </w:p>
        </w:tc>
      </w:tr>
      <w:tr w:rsidR="00D41BCD" w:rsidRPr="00562802" w14:paraId="6F380C3B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16EFD1A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r w:rsidRPr="00562802">
              <w:rPr>
                <w:color w:val="000000"/>
                <w:sz w:val="20"/>
                <w:szCs w:val="20"/>
              </w:rPr>
              <w:t xml:space="preserve">South </w:t>
            </w:r>
            <w:proofErr w:type="spellStart"/>
            <w:r w:rsidRPr="00562802">
              <w:rPr>
                <w:color w:val="000000"/>
                <w:sz w:val="20"/>
                <w:szCs w:val="20"/>
              </w:rPr>
              <w:t>South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9F0AA16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0B9C716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81.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2178091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111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AAC11F7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 </w:t>
            </w:r>
            <w:r w:rsidRPr="00562802">
              <w:rPr>
                <w:b/>
                <w:color w:val="000000"/>
                <w:sz w:val="20"/>
                <w:szCs w:val="20"/>
              </w:rPr>
              <w:t>5.8</w:t>
            </w:r>
          </w:p>
        </w:tc>
      </w:tr>
      <w:tr w:rsidR="00D41BCD" w:rsidRPr="003321B0" w14:paraId="369A16DB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3A1B4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35901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Cross River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E4C02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4.0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AB97AA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32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E6414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5</w:t>
            </w:r>
          </w:p>
        </w:tc>
      </w:tr>
      <w:tr w:rsidR="00D41BCD" w:rsidRPr="003321B0" w14:paraId="125A7CB0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506B8EF2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957CD6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d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486ED88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0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F76A30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6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558ABB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0.7</w:t>
            </w:r>
          </w:p>
        </w:tc>
      </w:tr>
      <w:tr w:rsidR="00D41BCD" w:rsidRPr="003321B0" w14:paraId="26E4CA4C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46E1AEB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F0B7EF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Bayelsa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7711A7A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2.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B59DC9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7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170000B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.1</w:t>
            </w:r>
          </w:p>
        </w:tc>
      </w:tr>
      <w:tr w:rsidR="00D41BCD" w:rsidRPr="003321B0" w14:paraId="0B8B5A27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3231812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035903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Rivers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1E9C57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4A1D2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60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464CF6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.6</w:t>
            </w:r>
          </w:p>
        </w:tc>
      </w:tr>
      <w:tr w:rsidR="00D41BCD" w:rsidRPr="003321B0" w14:paraId="1B4F26F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7C0E468F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AB5C53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Akwa Ibom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A5BFD7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0.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6187FD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24EC8C35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1.4</w:t>
            </w:r>
          </w:p>
        </w:tc>
      </w:tr>
      <w:tr w:rsidR="00D41BCD" w:rsidRPr="003321B0" w14:paraId="12190604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973596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FA37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Delta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FF71C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76.7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BAF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01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BC494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.7</w:t>
            </w:r>
          </w:p>
        </w:tc>
      </w:tr>
      <w:tr w:rsidR="00D41BCD" w:rsidRPr="00562802" w14:paraId="605D8A3B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5088AD0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  <w:proofErr w:type="gramStart"/>
            <w:r w:rsidRPr="00562802">
              <w:rPr>
                <w:color w:val="000000"/>
                <w:sz w:val="20"/>
                <w:szCs w:val="20"/>
              </w:rPr>
              <w:t>South West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3C232B8" w14:textId="77777777" w:rsidR="00D41BCD" w:rsidRPr="00562802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C207890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4BDFD3D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562802">
              <w:rPr>
                <w:b/>
                <w:color w:val="000000"/>
                <w:sz w:val="20"/>
                <w:szCs w:val="20"/>
              </w:rPr>
              <w:t>1</w:t>
            </w:r>
            <w:r>
              <w:rPr>
                <w:b/>
                <w:color w:val="000000"/>
                <w:sz w:val="20"/>
                <w:szCs w:val="20"/>
              </w:rPr>
              <w:t>,</w:t>
            </w:r>
            <w:r w:rsidRPr="00562802">
              <w:rPr>
                <w:b/>
                <w:color w:val="000000"/>
                <w:sz w:val="20"/>
                <w:szCs w:val="20"/>
              </w:rPr>
              <w:t>945</w:t>
            </w:r>
          </w:p>
        </w:tc>
        <w:tc>
          <w:tcPr>
            <w:tcW w:w="107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A8C73B" w14:textId="77777777" w:rsidR="00D41BCD" w:rsidRPr="00562802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562802">
              <w:rPr>
                <w:b/>
                <w:color w:val="000000"/>
                <w:sz w:val="20"/>
                <w:szCs w:val="20"/>
              </w:rPr>
              <w:t>12.2</w:t>
            </w:r>
          </w:p>
        </w:tc>
      </w:tr>
      <w:tr w:rsidR="00D41BCD" w:rsidRPr="003321B0" w14:paraId="24582D58" w14:textId="77777777" w:rsidTr="00D41BCD">
        <w:trPr>
          <w:trHeight w:hRule="exact" w:val="227"/>
        </w:trPr>
        <w:tc>
          <w:tcPr>
            <w:tcW w:w="1413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8CE8A0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C5313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sun</w:t>
            </w:r>
          </w:p>
        </w:tc>
        <w:tc>
          <w:tcPr>
            <w:tcW w:w="14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FEFFC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8.8</w:t>
            </w:r>
          </w:p>
        </w:tc>
        <w:tc>
          <w:tcPr>
            <w:tcW w:w="119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A635A0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36</w:t>
            </w:r>
          </w:p>
        </w:tc>
        <w:tc>
          <w:tcPr>
            <w:tcW w:w="107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6422E6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3.6</w:t>
            </w:r>
          </w:p>
        </w:tc>
      </w:tr>
      <w:tr w:rsidR="00D41BCD" w:rsidRPr="003321B0" w14:paraId="3B1315D5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5D04C0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301983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Lagos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F3835A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5.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A6EA40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691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61969998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0.4</w:t>
            </w:r>
          </w:p>
        </w:tc>
      </w:tr>
      <w:tr w:rsidR="00D41BCD" w:rsidRPr="003321B0" w14:paraId="6BB1144B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66394F37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FA0CBB8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Ekiti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16B42A69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3.1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8CBCC73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45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5D6F042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5.4</w:t>
            </w:r>
          </w:p>
        </w:tc>
      </w:tr>
      <w:tr w:rsidR="00D41BCD" w:rsidRPr="003321B0" w14:paraId="1B6B8CF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364789C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073B9C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y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32AB27F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87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B280CC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402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7A804D3E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9.6</w:t>
            </w:r>
          </w:p>
        </w:tc>
      </w:tr>
      <w:tr w:rsidR="00D41BCD" w:rsidRPr="003321B0" w14:paraId="3223A89A" w14:textId="77777777" w:rsidTr="00D41BCD">
        <w:trPr>
          <w:trHeight w:hRule="exact" w:val="227"/>
        </w:trPr>
        <w:tc>
          <w:tcPr>
            <w:tcW w:w="1413" w:type="dxa"/>
            <w:shd w:val="clear" w:color="auto" w:fill="auto"/>
            <w:noWrap/>
            <w:vAlign w:val="center"/>
          </w:tcPr>
          <w:p w14:paraId="080C07B9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09100D3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ndo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14:paraId="65D97677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5.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2A2AEEF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86</w:t>
            </w:r>
          </w:p>
        </w:tc>
        <w:tc>
          <w:tcPr>
            <w:tcW w:w="1078" w:type="dxa"/>
            <w:shd w:val="clear" w:color="auto" w:fill="auto"/>
            <w:noWrap/>
            <w:vAlign w:val="center"/>
            <w:hideMark/>
          </w:tcPr>
          <w:p w14:paraId="161E02C2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1.5</w:t>
            </w:r>
          </w:p>
        </w:tc>
      </w:tr>
      <w:tr w:rsidR="00D41BCD" w:rsidRPr="003321B0" w14:paraId="749063FE" w14:textId="77777777" w:rsidTr="00D41BCD">
        <w:trPr>
          <w:trHeight w:hRule="exact" w:val="227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07FB2E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BE861" w14:textId="77777777" w:rsidR="00D41BCD" w:rsidRPr="003321B0" w:rsidRDefault="00D41BCD" w:rsidP="00D41BCD">
            <w:pPr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Ogun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EB4D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96.2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B9F21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85</w:t>
            </w:r>
          </w:p>
        </w:tc>
        <w:tc>
          <w:tcPr>
            <w:tcW w:w="1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4695D" w14:textId="77777777" w:rsidR="00D41BCD" w:rsidRPr="003321B0" w:rsidRDefault="00D41BCD" w:rsidP="00D41BCD">
            <w:pPr>
              <w:jc w:val="right"/>
              <w:rPr>
                <w:color w:val="000000"/>
                <w:sz w:val="20"/>
                <w:szCs w:val="20"/>
              </w:rPr>
            </w:pPr>
            <w:r w:rsidRPr="003321B0">
              <w:rPr>
                <w:color w:val="000000"/>
                <w:sz w:val="20"/>
                <w:szCs w:val="20"/>
              </w:rPr>
              <w:t>23.5</w:t>
            </w:r>
          </w:p>
        </w:tc>
      </w:tr>
      <w:tr w:rsidR="00D41BCD" w:rsidRPr="003321B0" w14:paraId="0A46947D" w14:textId="77777777" w:rsidTr="00D41BCD">
        <w:trPr>
          <w:trHeight w:hRule="exact" w:val="227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9005B" w14:textId="77777777" w:rsidR="00D41BCD" w:rsidRPr="003321B0" w:rsidRDefault="00D41BCD" w:rsidP="00D41BCD">
            <w:pPr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F9148" w14:textId="77777777" w:rsidR="00D41BCD" w:rsidRPr="003321B0" w:rsidRDefault="00D41BCD" w:rsidP="00D41BCD">
            <w:pPr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320D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75.2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DEDB8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 w:rsidRPr="003321B0">
              <w:rPr>
                <w:b/>
                <w:color w:val="000000"/>
                <w:sz w:val="20"/>
                <w:szCs w:val="20"/>
              </w:rPr>
              <w:t>11,867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933E" w14:textId="77777777" w:rsidR="00D41BCD" w:rsidRPr="003321B0" w:rsidRDefault="00D41BCD" w:rsidP="00D41BCD">
            <w:pPr>
              <w:ind w:left="38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  </w:t>
            </w:r>
            <w:r w:rsidRPr="003321B0">
              <w:rPr>
                <w:b/>
                <w:color w:val="000000"/>
                <w:sz w:val="20"/>
                <w:szCs w:val="20"/>
              </w:rPr>
              <w:t>5.1</w:t>
            </w:r>
          </w:p>
        </w:tc>
      </w:tr>
    </w:tbl>
    <w:p w14:paraId="50BB44DE" w14:textId="77777777" w:rsidR="003B4F19" w:rsidRDefault="003B4F19" w:rsidP="003B4F19"/>
    <w:p w14:paraId="3B4DE119" w14:textId="77777777" w:rsidR="003B4F19" w:rsidRDefault="003B4F19" w:rsidP="003B4F19">
      <w:pPr>
        <w:rPr>
          <w:sz w:val="20"/>
          <w:szCs w:val="20"/>
        </w:rPr>
      </w:pPr>
    </w:p>
    <w:p w14:paraId="263499BE" w14:textId="4DD1833C" w:rsidR="000632E0" w:rsidRDefault="008B7CD3" w:rsidP="008B7CD3">
      <w:pPr>
        <w:rPr>
          <w:color w:val="000000"/>
        </w:rPr>
      </w:pPr>
      <w:r>
        <w:rPr>
          <w:color w:val="000000"/>
        </w:rPr>
        <w:t xml:space="preserve">Supplementary Table B: </w:t>
      </w:r>
      <w:r>
        <w:rPr>
          <w:sz w:val="20"/>
          <w:szCs w:val="20"/>
        </w:rPr>
        <w:t xml:space="preserve">The </w:t>
      </w:r>
      <w:r w:rsidR="000632E0">
        <w:rPr>
          <w:sz w:val="20"/>
          <w:szCs w:val="20"/>
        </w:rPr>
        <w:t xml:space="preserve">BIC and </w:t>
      </w:r>
      <w:r>
        <w:rPr>
          <w:sz w:val="20"/>
          <w:szCs w:val="20"/>
        </w:rPr>
        <w:t>ICCs of the</w:t>
      </w:r>
      <w:r>
        <w:rPr>
          <w:color w:val="000000"/>
        </w:rPr>
        <w:t xml:space="preserve"> </w:t>
      </w:r>
      <w:r w:rsidR="000632E0">
        <w:rPr>
          <w:color w:val="000000"/>
        </w:rPr>
        <w:t>levels of the different models considered.</w:t>
      </w:r>
    </w:p>
    <w:p w14:paraId="563AC2B2" w14:textId="77777777" w:rsidR="003B4F19" w:rsidRPr="00FA7B85" w:rsidRDefault="003B4F19" w:rsidP="003B4F19">
      <w:pPr>
        <w:rPr>
          <w:sz w:val="1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7"/>
        <w:gridCol w:w="1445"/>
        <w:gridCol w:w="1536"/>
        <w:gridCol w:w="1443"/>
        <w:gridCol w:w="1451"/>
        <w:gridCol w:w="1401"/>
      </w:tblGrid>
      <w:tr w:rsidR="00167F8A" w:rsidRPr="00A17C3D" w14:paraId="60D43E90" w14:textId="77777777" w:rsidTr="008B7CD3">
        <w:tc>
          <w:tcPr>
            <w:tcW w:w="1527" w:type="dxa"/>
          </w:tcPr>
          <w:p w14:paraId="2FBD0050" w14:textId="77777777" w:rsidR="00167F8A" w:rsidRPr="00A17C3D" w:rsidRDefault="00167F8A">
            <w:pPr>
              <w:rPr>
                <w:sz w:val="20"/>
                <w:szCs w:val="20"/>
              </w:rPr>
            </w:pPr>
          </w:p>
        </w:tc>
        <w:tc>
          <w:tcPr>
            <w:tcW w:w="1445" w:type="dxa"/>
          </w:tcPr>
          <w:p w14:paraId="00C1CC7E" w14:textId="11D9CBF8" w:rsidR="00167F8A" w:rsidRPr="00A17C3D" w:rsidRDefault="00167F8A" w:rsidP="008B7CD3">
            <w:pPr>
              <w:ind w:right="-90"/>
              <w:rPr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Null model</w:t>
            </w:r>
          </w:p>
        </w:tc>
        <w:tc>
          <w:tcPr>
            <w:tcW w:w="1536" w:type="dxa"/>
          </w:tcPr>
          <w:p w14:paraId="25CE9F91" w14:textId="27B3B5CA" w:rsidR="00167F8A" w:rsidRPr="00A17C3D" w:rsidRDefault="00167F8A" w:rsidP="008B7CD3">
            <w:pPr>
              <w:ind w:right="-31"/>
              <w:rPr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Individual-level alone</w:t>
            </w:r>
          </w:p>
        </w:tc>
        <w:tc>
          <w:tcPr>
            <w:tcW w:w="1443" w:type="dxa"/>
          </w:tcPr>
          <w:p w14:paraId="02CC5473" w14:textId="41A6D850" w:rsidR="00167F8A" w:rsidRPr="00A17C3D" w:rsidRDefault="00167F8A" w:rsidP="008B7CD3">
            <w:pPr>
              <w:ind w:right="-135"/>
              <w:rPr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Community-level alone</w:t>
            </w:r>
          </w:p>
        </w:tc>
        <w:tc>
          <w:tcPr>
            <w:tcW w:w="1451" w:type="dxa"/>
          </w:tcPr>
          <w:p w14:paraId="73D0656D" w14:textId="058A78EB" w:rsidR="00167F8A" w:rsidRPr="00A17C3D" w:rsidRDefault="00167F8A" w:rsidP="008B7CD3">
            <w:pPr>
              <w:ind w:right="-91"/>
              <w:rPr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State-level alone</w:t>
            </w:r>
          </w:p>
        </w:tc>
        <w:tc>
          <w:tcPr>
            <w:tcW w:w="1401" w:type="dxa"/>
          </w:tcPr>
          <w:p w14:paraId="1CCFFE27" w14:textId="28F802BA" w:rsidR="00167F8A" w:rsidRPr="00A17C3D" w:rsidRDefault="00167F8A" w:rsidP="00650A67">
            <w:pPr>
              <w:ind w:right="-111"/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>All levels included</w:t>
            </w:r>
          </w:p>
        </w:tc>
      </w:tr>
      <w:tr w:rsidR="00167F8A" w:rsidRPr="00A17C3D" w14:paraId="7FD7EC72" w14:textId="77777777" w:rsidTr="008B7CD3">
        <w:tc>
          <w:tcPr>
            <w:tcW w:w="1527" w:type="dxa"/>
          </w:tcPr>
          <w:p w14:paraId="4970F174" w14:textId="3153C953" w:rsidR="00167F8A" w:rsidRPr="00A17C3D" w:rsidRDefault="00167F8A">
            <w:pPr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>ICC</w:t>
            </w:r>
            <w:r w:rsidR="00431CB6" w:rsidRPr="00A17C3D">
              <w:rPr>
                <w:sz w:val="20"/>
                <w:szCs w:val="20"/>
              </w:rPr>
              <w:t>*</w:t>
            </w:r>
          </w:p>
        </w:tc>
        <w:tc>
          <w:tcPr>
            <w:tcW w:w="1445" w:type="dxa"/>
          </w:tcPr>
          <w:p w14:paraId="0CEBD280" w14:textId="77777777" w:rsidR="00167F8A" w:rsidRPr="00A17C3D" w:rsidRDefault="00167F8A" w:rsidP="008B7CD3">
            <w:pPr>
              <w:ind w:right="-90"/>
              <w:rPr>
                <w:sz w:val="20"/>
                <w:szCs w:val="20"/>
              </w:rPr>
            </w:pPr>
          </w:p>
        </w:tc>
        <w:tc>
          <w:tcPr>
            <w:tcW w:w="1536" w:type="dxa"/>
          </w:tcPr>
          <w:p w14:paraId="4DF7266E" w14:textId="77777777" w:rsidR="00167F8A" w:rsidRPr="00A17C3D" w:rsidRDefault="00167F8A" w:rsidP="008B7CD3">
            <w:pPr>
              <w:ind w:right="-31"/>
              <w:rPr>
                <w:sz w:val="20"/>
                <w:szCs w:val="20"/>
              </w:rPr>
            </w:pPr>
          </w:p>
        </w:tc>
        <w:tc>
          <w:tcPr>
            <w:tcW w:w="1443" w:type="dxa"/>
          </w:tcPr>
          <w:p w14:paraId="1D8A3111" w14:textId="77777777" w:rsidR="00167F8A" w:rsidRPr="00A17C3D" w:rsidRDefault="00167F8A" w:rsidP="008B7CD3">
            <w:pPr>
              <w:ind w:right="-135"/>
              <w:rPr>
                <w:sz w:val="20"/>
                <w:szCs w:val="20"/>
              </w:rPr>
            </w:pPr>
          </w:p>
        </w:tc>
        <w:tc>
          <w:tcPr>
            <w:tcW w:w="1451" w:type="dxa"/>
          </w:tcPr>
          <w:p w14:paraId="59890A41" w14:textId="77777777" w:rsidR="00167F8A" w:rsidRPr="00A17C3D" w:rsidRDefault="00167F8A" w:rsidP="008B7CD3">
            <w:pPr>
              <w:ind w:right="-91"/>
              <w:rPr>
                <w:sz w:val="20"/>
                <w:szCs w:val="20"/>
              </w:rPr>
            </w:pPr>
          </w:p>
        </w:tc>
        <w:tc>
          <w:tcPr>
            <w:tcW w:w="1401" w:type="dxa"/>
          </w:tcPr>
          <w:p w14:paraId="795B387A" w14:textId="77777777" w:rsidR="00167F8A" w:rsidRPr="00A17C3D" w:rsidRDefault="00167F8A" w:rsidP="00650A67">
            <w:pPr>
              <w:ind w:right="-111"/>
              <w:rPr>
                <w:sz w:val="20"/>
                <w:szCs w:val="20"/>
              </w:rPr>
            </w:pPr>
          </w:p>
        </w:tc>
      </w:tr>
      <w:tr w:rsidR="00FD25A3" w:rsidRPr="00A17C3D" w14:paraId="088918FC" w14:textId="77777777" w:rsidTr="008B7CD3">
        <w:tc>
          <w:tcPr>
            <w:tcW w:w="1527" w:type="dxa"/>
          </w:tcPr>
          <w:p w14:paraId="5C700952" w14:textId="09AA2118" w:rsidR="00FD25A3" w:rsidRPr="00A17C3D" w:rsidRDefault="00FD25A3" w:rsidP="0082284F">
            <w:pPr>
              <w:ind w:left="164"/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lastRenderedPageBreak/>
              <w:t>Individual</w:t>
            </w:r>
          </w:p>
        </w:tc>
        <w:tc>
          <w:tcPr>
            <w:tcW w:w="1445" w:type="dxa"/>
          </w:tcPr>
          <w:p w14:paraId="51227CB5" w14:textId="38C5A8C7" w:rsidR="00FD25A3" w:rsidRPr="00A17C3D" w:rsidRDefault="009F4917" w:rsidP="008B7CD3">
            <w:pPr>
              <w:ind w:right="-9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536" w:type="dxa"/>
          </w:tcPr>
          <w:p w14:paraId="33171780" w14:textId="2702D1A5" w:rsidR="00FD25A3" w:rsidRPr="00A17C3D" w:rsidRDefault="009F4917" w:rsidP="008B7CD3">
            <w:pPr>
              <w:ind w:right="-3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43" w:type="dxa"/>
          </w:tcPr>
          <w:p w14:paraId="17ED6AFC" w14:textId="30208A97" w:rsidR="00FD25A3" w:rsidRPr="00A17C3D" w:rsidRDefault="009F4917" w:rsidP="008B7CD3">
            <w:pPr>
              <w:ind w:right="-13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51" w:type="dxa"/>
          </w:tcPr>
          <w:p w14:paraId="0A2E0517" w14:textId="097D266A" w:rsidR="00FD25A3" w:rsidRPr="00A17C3D" w:rsidRDefault="009F4917" w:rsidP="008B7CD3">
            <w:pPr>
              <w:ind w:right="-9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01" w:type="dxa"/>
          </w:tcPr>
          <w:p w14:paraId="2285F808" w14:textId="79994F1E" w:rsidR="00FD25A3" w:rsidRPr="00A17C3D" w:rsidRDefault="009F4917" w:rsidP="00650A67">
            <w:pPr>
              <w:ind w:right="-1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0547A" w:rsidRPr="00A17C3D" w14:paraId="2FB36C15" w14:textId="77777777" w:rsidTr="008B7CD3">
        <w:tc>
          <w:tcPr>
            <w:tcW w:w="1527" w:type="dxa"/>
          </w:tcPr>
          <w:p w14:paraId="2010F73B" w14:textId="78CA6DAC" w:rsidR="0020547A" w:rsidRPr="00A17C3D" w:rsidRDefault="0020547A" w:rsidP="0020547A">
            <w:pPr>
              <w:ind w:left="164"/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>Community</w:t>
            </w:r>
          </w:p>
        </w:tc>
        <w:tc>
          <w:tcPr>
            <w:tcW w:w="1445" w:type="dxa"/>
          </w:tcPr>
          <w:p w14:paraId="45E9574B" w14:textId="1E5E3BC4" w:rsidR="0020547A" w:rsidRPr="00A17C3D" w:rsidRDefault="0020547A" w:rsidP="008B7CD3">
            <w:pPr>
              <w:ind w:right="-90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34(0.</w:t>
            </w:r>
            <w:r w:rsidRPr="00A17C3D">
              <w:rPr>
                <w:color w:val="000000"/>
                <w:sz w:val="20"/>
                <w:szCs w:val="20"/>
              </w:rPr>
              <w:t>29</w:t>
            </w:r>
            <w:r w:rsidRPr="00A17C3D">
              <w:rPr>
                <w:color w:val="000000"/>
                <w:sz w:val="20"/>
                <w:szCs w:val="20"/>
              </w:rPr>
              <w:t>-0.</w:t>
            </w:r>
            <w:r w:rsidRPr="00A17C3D">
              <w:rPr>
                <w:color w:val="000000"/>
                <w:sz w:val="20"/>
                <w:szCs w:val="20"/>
              </w:rPr>
              <w:t>44</w:t>
            </w:r>
            <w:r w:rsidRPr="00A17C3D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536" w:type="dxa"/>
          </w:tcPr>
          <w:p w14:paraId="00A9B966" w14:textId="18EEEE34" w:rsidR="0020547A" w:rsidRPr="00A17C3D" w:rsidRDefault="0020547A" w:rsidP="008B7CD3">
            <w:pPr>
              <w:ind w:right="-3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34(0.3</w:t>
            </w:r>
            <w:r w:rsidRPr="00A17C3D">
              <w:rPr>
                <w:color w:val="000000"/>
                <w:sz w:val="20"/>
                <w:szCs w:val="20"/>
              </w:rPr>
              <w:t>0</w:t>
            </w:r>
            <w:r w:rsidRPr="00A17C3D">
              <w:rPr>
                <w:color w:val="000000"/>
                <w:sz w:val="20"/>
                <w:szCs w:val="20"/>
              </w:rPr>
              <w:t>-0.</w:t>
            </w:r>
            <w:r w:rsidR="00763D9C" w:rsidRPr="00A17C3D">
              <w:rPr>
                <w:color w:val="000000"/>
                <w:sz w:val="20"/>
                <w:szCs w:val="20"/>
              </w:rPr>
              <w:t>4</w:t>
            </w:r>
            <w:r w:rsidRPr="00A17C3D">
              <w:rPr>
                <w:color w:val="000000"/>
                <w:sz w:val="20"/>
                <w:szCs w:val="20"/>
              </w:rPr>
              <w:t>5)</w:t>
            </w:r>
          </w:p>
          <w:p w14:paraId="23C6AF51" w14:textId="77777777" w:rsidR="0020547A" w:rsidRPr="00A17C3D" w:rsidRDefault="0020547A" w:rsidP="008B7CD3">
            <w:pPr>
              <w:ind w:right="-31"/>
              <w:rPr>
                <w:color w:val="000000"/>
                <w:sz w:val="20"/>
                <w:szCs w:val="20"/>
              </w:rPr>
            </w:pPr>
          </w:p>
        </w:tc>
        <w:tc>
          <w:tcPr>
            <w:tcW w:w="1443" w:type="dxa"/>
          </w:tcPr>
          <w:p w14:paraId="0A3A3761" w14:textId="1182A473" w:rsidR="0020547A" w:rsidRPr="00A17C3D" w:rsidRDefault="0020547A" w:rsidP="008B7CD3">
            <w:pPr>
              <w:ind w:right="-135"/>
              <w:jc w:val="center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</w:t>
            </w:r>
            <w:r w:rsidR="00763D9C" w:rsidRPr="00A17C3D">
              <w:rPr>
                <w:color w:val="000000"/>
                <w:sz w:val="20"/>
                <w:szCs w:val="20"/>
              </w:rPr>
              <w:t>19</w:t>
            </w:r>
            <w:r w:rsidRPr="00A17C3D">
              <w:rPr>
                <w:color w:val="000000"/>
                <w:sz w:val="20"/>
                <w:szCs w:val="20"/>
              </w:rPr>
              <w:t>(0.</w:t>
            </w:r>
            <w:r w:rsidR="00763D9C" w:rsidRPr="00A17C3D">
              <w:rPr>
                <w:color w:val="000000"/>
                <w:sz w:val="20"/>
                <w:szCs w:val="20"/>
              </w:rPr>
              <w:t>1</w:t>
            </w:r>
            <w:r w:rsidRPr="00A17C3D">
              <w:rPr>
                <w:color w:val="000000"/>
                <w:sz w:val="20"/>
                <w:szCs w:val="20"/>
              </w:rPr>
              <w:t>3-0.</w:t>
            </w:r>
            <w:r w:rsidR="00763D9C" w:rsidRPr="00A17C3D">
              <w:rPr>
                <w:color w:val="000000"/>
                <w:sz w:val="20"/>
                <w:szCs w:val="20"/>
              </w:rPr>
              <w:t>2</w:t>
            </w:r>
            <w:r w:rsidRPr="00A17C3D">
              <w:rPr>
                <w:color w:val="000000"/>
                <w:sz w:val="20"/>
                <w:szCs w:val="20"/>
              </w:rPr>
              <w:t>6)</w:t>
            </w:r>
          </w:p>
          <w:p w14:paraId="18406C74" w14:textId="77777777" w:rsidR="0020547A" w:rsidRPr="00A17C3D" w:rsidRDefault="0020547A" w:rsidP="008B7CD3">
            <w:pPr>
              <w:ind w:right="-135"/>
              <w:rPr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</w:tcPr>
          <w:p w14:paraId="62A81E61" w14:textId="4AB9D27E" w:rsidR="0020547A" w:rsidRPr="00A17C3D" w:rsidRDefault="0020547A" w:rsidP="008B7CD3">
            <w:pPr>
              <w:ind w:right="-9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</w:t>
            </w:r>
            <w:r w:rsidR="00AB0A3A" w:rsidRPr="00A17C3D">
              <w:rPr>
                <w:color w:val="000000"/>
                <w:sz w:val="20"/>
                <w:szCs w:val="20"/>
              </w:rPr>
              <w:t>2</w:t>
            </w:r>
            <w:r w:rsidRPr="00A17C3D">
              <w:rPr>
                <w:color w:val="000000"/>
                <w:sz w:val="20"/>
                <w:szCs w:val="20"/>
              </w:rPr>
              <w:t>9(0.</w:t>
            </w:r>
            <w:r w:rsidR="00AB0A3A" w:rsidRPr="00A17C3D">
              <w:rPr>
                <w:color w:val="000000"/>
                <w:sz w:val="20"/>
                <w:szCs w:val="20"/>
              </w:rPr>
              <w:t>27</w:t>
            </w:r>
            <w:r w:rsidRPr="00A17C3D">
              <w:rPr>
                <w:color w:val="000000"/>
                <w:sz w:val="20"/>
                <w:szCs w:val="20"/>
              </w:rPr>
              <w:t>-0.</w:t>
            </w:r>
            <w:r w:rsidR="00AB0A3A" w:rsidRPr="00A17C3D">
              <w:rPr>
                <w:color w:val="000000"/>
                <w:sz w:val="20"/>
                <w:szCs w:val="20"/>
              </w:rPr>
              <w:t>3</w:t>
            </w:r>
            <w:r w:rsidRPr="00A17C3D">
              <w:rPr>
                <w:color w:val="000000"/>
                <w:sz w:val="20"/>
                <w:szCs w:val="20"/>
              </w:rPr>
              <w:t>6)</w:t>
            </w:r>
          </w:p>
          <w:p w14:paraId="7A8D5031" w14:textId="77777777" w:rsidR="0020547A" w:rsidRPr="00A17C3D" w:rsidRDefault="0020547A" w:rsidP="008B7CD3">
            <w:pPr>
              <w:ind w:right="-91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1A4A4E88" w14:textId="2160F682" w:rsidR="0020547A" w:rsidRPr="00A17C3D" w:rsidRDefault="0020547A" w:rsidP="008B7CD3">
            <w:pPr>
              <w:ind w:right="-11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10(0.05-0.33)</w:t>
            </w:r>
          </w:p>
        </w:tc>
      </w:tr>
      <w:tr w:rsidR="0020547A" w:rsidRPr="00A17C3D" w14:paraId="3313CF36" w14:textId="77777777" w:rsidTr="008B7CD3">
        <w:tc>
          <w:tcPr>
            <w:tcW w:w="1527" w:type="dxa"/>
          </w:tcPr>
          <w:p w14:paraId="3F6965AD" w14:textId="513F687F" w:rsidR="0020547A" w:rsidRPr="00A17C3D" w:rsidRDefault="0020547A" w:rsidP="0020547A">
            <w:pPr>
              <w:ind w:left="164"/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>State</w:t>
            </w:r>
          </w:p>
        </w:tc>
        <w:tc>
          <w:tcPr>
            <w:tcW w:w="1445" w:type="dxa"/>
          </w:tcPr>
          <w:p w14:paraId="496E65DA" w14:textId="457D04C7" w:rsidR="0020547A" w:rsidRPr="00A17C3D" w:rsidRDefault="0020547A" w:rsidP="008B7CD3">
            <w:pPr>
              <w:ind w:right="-90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</w:t>
            </w:r>
            <w:r w:rsidR="00B63534" w:rsidRPr="00A17C3D">
              <w:rPr>
                <w:color w:val="000000"/>
                <w:sz w:val="20"/>
                <w:szCs w:val="20"/>
              </w:rPr>
              <w:t>14</w:t>
            </w:r>
            <w:r w:rsidRPr="00A17C3D">
              <w:rPr>
                <w:color w:val="000000"/>
                <w:sz w:val="20"/>
                <w:szCs w:val="20"/>
              </w:rPr>
              <w:t>(0.12-0.</w:t>
            </w:r>
            <w:r w:rsidR="00B63534" w:rsidRPr="00A17C3D">
              <w:rPr>
                <w:color w:val="000000"/>
                <w:sz w:val="20"/>
                <w:szCs w:val="20"/>
              </w:rPr>
              <w:t>1</w:t>
            </w:r>
            <w:r w:rsidRPr="00A17C3D">
              <w:rPr>
                <w:color w:val="000000"/>
                <w:sz w:val="20"/>
                <w:szCs w:val="20"/>
              </w:rPr>
              <w:t>7)</w:t>
            </w:r>
          </w:p>
        </w:tc>
        <w:tc>
          <w:tcPr>
            <w:tcW w:w="1536" w:type="dxa"/>
          </w:tcPr>
          <w:p w14:paraId="0A0327A2" w14:textId="77777777" w:rsidR="0020547A" w:rsidRPr="00A17C3D" w:rsidRDefault="0020547A" w:rsidP="008B7CD3">
            <w:pPr>
              <w:ind w:right="-3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19(0.12-0.26)</w:t>
            </w:r>
          </w:p>
          <w:p w14:paraId="2B464B64" w14:textId="77777777" w:rsidR="0020547A" w:rsidRPr="00A17C3D" w:rsidRDefault="0020547A" w:rsidP="008B7CD3">
            <w:pPr>
              <w:ind w:right="-31"/>
              <w:rPr>
                <w:color w:val="000000"/>
                <w:sz w:val="20"/>
                <w:szCs w:val="20"/>
              </w:rPr>
            </w:pPr>
          </w:p>
        </w:tc>
        <w:tc>
          <w:tcPr>
            <w:tcW w:w="1443" w:type="dxa"/>
          </w:tcPr>
          <w:p w14:paraId="36141F55" w14:textId="77777777" w:rsidR="0020547A" w:rsidRPr="00A17C3D" w:rsidRDefault="0020547A" w:rsidP="008B7CD3">
            <w:pPr>
              <w:ind w:right="-135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21(0.13-0.28)</w:t>
            </w:r>
          </w:p>
          <w:p w14:paraId="42C70415" w14:textId="77777777" w:rsidR="0020547A" w:rsidRPr="00A17C3D" w:rsidRDefault="0020547A" w:rsidP="008B7CD3">
            <w:pPr>
              <w:ind w:right="-135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51" w:type="dxa"/>
          </w:tcPr>
          <w:p w14:paraId="3403DA06" w14:textId="5A05A78F" w:rsidR="0020547A" w:rsidRPr="00A17C3D" w:rsidRDefault="0020547A" w:rsidP="008B7CD3">
            <w:pPr>
              <w:ind w:right="-9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0</w:t>
            </w:r>
            <w:r w:rsidRPr="00A17C3D">
              <w:rPr>
                <w:color w:val="000000"/>
                <w:sz w:val="20"/>
                <w:szCs w:val="20"/>
              </w:rPr>
              <w:t>6</w:t>
            </w:r>
            <w:r w:rsidRPr="00A17C3D">
              <w:rPr>
                <w:color w:val="000000"/>
                <w:sz w:val="20"/>
                <w:szCs w:val="20"/>
              </w:rPr>
              <w:t>(0</w:t>
            </w:r>
            <w:r w:rsidRPr="00A17C3D">
              <w:rPr>
                <w:color w:val="000000"/>
                <w:sz w:val="20"/>
                <w:szCs w:val="20"/>
              </w:rPr>
              <w:t>.01</w:t>
            </w:r>
            <w:r w:rsidRPr="00A17C3D">
              <w:rPr>
                <w:color w:val="000000"/>
                <w:sz w:val="20"/>
                <w:szCs w:val="20"/>
              </w:rPr>
              <w:t>-0.01)</w:t>
            </w:r>
          </w:p>
          <w:p w14:paraId="67F481C7" w14:textId="77777777" w:rsidR="0020547A" w:rsidRPr="00A17C3D" w:rsidRDefault="0020547A" w:rsidP="008B7CD3">
            <w:pPr>
              <w:ind w:right="-91"/>
              <w:rPr>
                <w:color w:val="000000"/>
                <w:sz w:val="20"/>
                <w:szCs w:val="20"/>
              </w:rPr>
            </w:pPr>
          </w:p>
        </w:tc>
        <w:tc>
          <w:tcPr>
            <w:tcW w:w="1401" w:type="dxa"/>
          </w:tcPr>
          <w:p w14:paraId="2A239B91" w14:textId="1BFB6255" w:rsidR="0020547A" w:rsidRPr="00A17C3D" w:rsidRDefault="0020547A" w:rsidP="008B7CD3">
            <w:pPr>
              <w:ind w:right="-111"/>
              <w:rPr>
                <w:color w:val="000000"/>
                <w:sz w:val="20"/>
                <w:szCs w:val="20"/>
              </w:rPr>
            </w:pPr>
            <w:r w:rsidRPr="00A17C3D">
              <w:rPr>
                <w:color w:val="000000"/>
                <w:sz w:val="20"/>
                <w:szCs w:val="20"/>
              </w:rPr>
              <w:t>0.09(0.05-0.17)</w:t>
            </w:r>
          </w:p>
        </w:tc>
      </w:tr>
      <w:tr w:rsidR="00A17C3D" w:rsidRPr="00A17C3D" w14:paraId="63F64683" w14:textId="77777777" w:rsidTr="008B7CD3">
        <w:tc>
          <w:tcPr>
            <w:tcW w:w="1527" w:type="dxa"/>
          </w:tcPr>
          <w:p w14:paraId="191C8A8D" w14:textId="251374F2" w:rsidR="00A17C3D" w:rsidRPr="00A17C3D" w:rsidRDefault="00A17C3D" w:rsidP="0020547A">
            <w:pPr>
              <w:ind w:left="164"/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>BIC</w:t>
            </w:r>
          </w:p>
        </w:tc>
        <w:tc>
          <w:tcPr>
            <w:tcW w:w="1445" w:type="dxa"/>
          </w:tcPr>
          <w:p w14:paraId="76FC03BC" w14:textId="2DE4997C" w:rsidR="00A17C3D" w:rsidRPr="00A17C3D" w:rsidRDefault="00A17C3D" w:rsidP="008B7CD3">
            <w:pPr>
              <w:ind w:right="-9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</w:t>
            </w:r>
            <w:r w:rsidR="00946D4B">
              <w:rPr>
                <w:color w:val="000000"/>
                <w:sz w:val="20"/>
                <w:szCs w:val="20"/>
              </w:rPr>
              <w:t>898.6</w:t>
            </w:r>
          </w:p>
        </w:tc>
        <w:tc>
          <w:tcPr>
            <w:tcW w:w="1536" w:type="dxa"/>
          </w:tcPr>
          <w:p w14:paraId="3D282C32" w14:textId="02E4C28F" w:rsidR="00A17C3D" w:rsidRPr="00A17C3D" w:rsidRDefault="00946D4B" w:rsidP="008B7CD3">
            <w:pPr>
              <w:ind w:right="-31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3215.9</w:t>
            </w:r>
          </w:p>
        </w:tc>
        <w:tc>
          <w:tcPr>
            <w:tcW w:w="1443" w:type="dxa"/>
          </w:tcPr>
          <w:p w14:paraId="49345F64" w14:textId="0E5F559D" w:rsidR="00A17C3D" w:rsidRPr="00A17C3D" w:rsidRDefault="00946D4B" w:rsidP="008B7CD3">
            <w:pPr>
              <w:ind w:right="-135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158.1</w:t>
            </w:r>
          </w:p>
        </w:tc>
        <w:tc>
          <w:tcPr>
            <w:tcW w:w="1451" w:type="dxa"/>
          </w:tcPr>
          <w:p w14:paraId="793C6860" w14:textId="2866F96B" w:rsidR="00A17C3D" w:rsidRPr="00A17C3D" w:rsidRDefault="00946D4B" w:rsidP="008B7CD3">
            <w:pPr>
              <w:ind w:right="-91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211.7</w:t>
            </w:r>
          </w:p>
        </w:tc>
        <w:tc>
          <w:tcPr>
            <w:tcW w:w="1401" w:type="dxa"/>
          </w:tcPr>
          <w:p w14:paraId="1D7D1E0B" w14:textId="7CC6770B" w:rsidR="00A17C3D" w:rsidRPr="00A17C3D" w:rsidRDefault="00EB0927" w:rsidP="008B7CD3">
            <w:pPr>
              <w:ind w:right="-111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1927.3</w:t>
            </w:r>
          </w:p>
        </w:tc>
      </w:tr>
      <w:tr w:rsidR="00A17C3D" w:rsidRPr="00A17C3D" w14:paraId="5E385848" w14:textId="77777777" w:rsidTr="00A17C3D">
        <w:trPr>
          <w:trHeight w:val="549"/>
        </w:trPr>
        <w:tc>
          <w:tcPr>
            <w:tcW w:w="8803" w:type="dxa"/>
            <w:gridSpan w:val="6"/>
          </w:tcPr>
          <w:p w14:paraId="7C94DB28" w14:textId="21149080" w:rsidR="00A17C3D" w:rsidRPr="00A17C3D" w:rsidRDefault="00A17C3D" w:rsidP="00A17C3D">
            <w:pPr>
              <w:rPr>
                <w:sz w:val="20"/>
                <w:szCs w:val="20"/>
              </w:rPr>
            </w:pPr>
            <w:r w:rsidRPr="00A17C3D">
              <w:rPr>
                <w:sz w:val="20"/>
                <w:szCs w:val="20"/>
              </w:rPr>
              <w:t xml:space="preserve">ICC </w:t>
            </w:r>
            <w:r w:rsidR="00722552">
              <w:rPr>
                <w:sz w:val="20"/>
                <w:szCs w:val="20"/>
              </w:rPr>
              <w:t>I</w:t>
            </w:r>
            <w:r w:rsidRPr="00A17C3D">
              <w:rPr>
                <w:color w:val="000000"/>
                <w:sz w:val="20"/>
                <w:szCs w:val="20"/>
              </w:rPr>
              <w:t xml:space="preserve">ntraclass </w:t>
            </w:r>
            <w:r w:rsidR="00722552">
              <w:rPr>
                <w:color w:val="000000"/>
                <w:sz w:val="20"/>
                <w:szCs w:val="20"/>
              </w:rPr>
              <w:t>C</w:t>
            </w:r>
            <w:r w:rsidRPr="00A17C3D">
              <w:rPr>
                <w:color w:val="000000"/>
                <w:sz w:val="20"/>
                <w:szCs w:val="20"/>
              </w:rPr>
              <w:t xml:space="preserve">orrelation </w:t>
            </w:r>
            <w:r w:rsidR="00722552">
              <w:rPr>
                <w:color w:val="000000"/>
                <w:sz w:val="20"/>
                <w:szCs w:val="20"/>
              </w:rPr>
              <w:t xml:space="preserve">Coefficient </w:t>
            </w:r>
            <w:r w:rsidRPr="00A17C3D">
              <w:rPr>
                <w:color w:val="000000"/>
                <w:sz w:val="20"/>
                <w:szCs w:val="20"/>
              </w:rPr>
              <w:t xml:space="preserve">BIC Bayesian Information Criteria </w:t>
            </w:r>
            <w:r w:rsidRPr="00A17C3D">
              <w:rPr>
                <w:sz w:val="20"/>
                <w:szCs w:val="20"/>
              </w:rPr>
              <w:t xml:space="preserve">*computed as ratio of the variability in the community and state levels compared with the individual levels </w:t>
            </w:r>
          </w:p>
        </w:tc>
      </w:tr>
    </w:tbl>
    <w:p w14:paraId="5A8778FE" w14:textId="77777777" w:rsidR="00FF3613" w:rsidRDefault="00FF3613"/>
    <w:sectPr w:rsidR="00FF3613" w:rsidSect="00C9135E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E1221" w14:textId="77777777" w:rsidR="0098101E" w:rsidRDefault="0098101E">
      <w:r>
        <w:separator/>
      </w:r>
    </w:p>
  </w:endnote>
  <w:endnote w:type="continuationSeparator" w:id="0">
    <w:p w14:paraId="798629EB" w14:textId="77777777" w:rsidR="0098101E" w:rsidRDefault="00981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vanish/>
        <w:highlight w:val="yellow"/>
      </w:rPr>
      <w:id w:val="170841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442E17" w14:textId="77777777" w:rsidR="009F0A4C" w:rsidRDefault="00B31B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10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A908A3" w14:textId="77777777" w:rsidR="009F0A4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47F09" w14:textId="77777777" w:rsidR="0098101E" w:rsidRDefault="0098101E">
      <w:r>
        <w:separator/>
      </w:r>
    </w:p>
  </w:footnote>
  <w:footnote w:type="continuationSeparator" w:id="0">
    <w:p w14:paraId="4B13A430" w14:textId="77777777" w:rsidR="0098101E" w:rsidRDefault="009810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DAwMzYwNTAyMzdQ0lEKTi0uzszPAykwqQUA9BBGwSwAAAA="/>
    <w:docVar w:name="StatTag Metadata" w:val="{&quot;MetadataFormatVersion&quot;:&quot;1.0.0&quot;,&quot;TagFormatVersion&quot;:&quot;1.0.0&quot;,&quot;StatTagVersion&quot;:&quot;StatTag v6.0.4&quot;,&quot;RepresentMissingValues&quot;:null,&quot;CustomMissingValue&quot;:null}"/>
  </w:docVars>
  <w:rsids>
    <w:rsidRoot w:val="003B4F19"/>
    <w:rsid w:val="000632E0"/>
    <w:rsid w:val="000E1F6D"/>
    <w:rsid w:val="00154963"/>
    <w:rsid w:val="00167F8A"/>
    <w:rsid w:val="001E0A3D"/>
    <w:rsid w:val="0020547A"/>
    <w:rsid w:val="00231BB9"/>
    <w:rsid w:val="002A1123"/>
    <w:rsid w:val="00325ED9"/>
    <w:rsid w:val="003B4F19"/>
    <w:rsid w:val="00431CB6"/>
    <w:rsid w:val="0044107F"/>
    <w:rsid w:val="00577A64"/>
    <w:rsid w:val="005A317E"/>
    <w:rsid w:val="00630C4A"/>
    <w:rsid w:val="00650A67"/>
    <w:rsid w:val="006800DD"/>
    <w:rsid w:val="00722552"/>
    <w:rsid w:val="00753E19"/>
    <w:rsid w:val="00763D9C"/>
    <w:rsid w:val="00777A87"/>
    <w:rsid w:val="007C0C12"/>
    <w:rsid w:val="007F0E83"/>
    <w:rsid w:val="0082284F"/>
    <w:rsid w:val="0082628B"/>
    <w:rsid w:val="008B7CD3"/>
    <w:rsid w:val="008C556D"/>
    <w:rsid w:val="008D309E"/>
    <w:rsid w:val="009174BB"/>
    <w:rsid w:val="00920069"/>
    <w:rsid w:val="00946D4B"/>
    <w:rsid w:val="0095022C"/>
    <w:rsid w:val="0098101E"/>
    <w:rsid w:val="009F4448"/>
    <w:rsid w:val="009F4917"/>
    <w:rsid w:val="00A17C3D"/>
    <w:rsid w:val="00A748FF"/>
    <w:rsid w:val="00AB0A3A"/>
    <w:rsid w:val="00B25048"/>
    <w:rsid w:val="00B31B06"/>
    <w:rsid w:val="00B63534"/>
    <w:rsid w:val="00C93B46"/>
    <w:rsid w:val="00D41BCD"/>
    <w:rsid w:val="00E26052"/>
    <w:rsid w:val="00EA581A"/>
    <w:rsid w:val="00EB0927"/>
    <w:rsid w:val="00F01761"/>
    <w:rsid w:val="00FD25A3"/>
    <w:rsid w:val="00FF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9166"/>
  <w15:chartTrackingRefBased/>
  <w15:docId w15:val="{459B5E93-5DA2-42E6-87F4-776736825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F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B4F1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B4F19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B4F19"/>
  </w:style>
  <w:style w:type="paragraph" w:styleId="NoSpacing">
    <w:name w:val="No Spacing"/>
    <w:link w:val="NoSpacingChar"/>
    <w:uiPriority w:val="1"/>
    <w:qFormat/>
    <w:rsid w:val="006800DD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800DD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6800DD"/>
    <w:rPr>
      <w:lang w:val="en-US"/>
    </w:rPr>
  </w:style>
  <w:style w:type="table" w:styleId="TableGrid">
    <w:name w:val="Table Grid"/>
    <w:basedOn w:val="TableNormal"/>
    <w:uiPriority w:val="39"/>
    <w:rsid w:val="009502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nyaberij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bengaseinde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ranstel74@yahoo.com;%20fadeniyi@cartafrica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franstel74@yahoo.com;%20fadeniyi@cartafric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gbamigbe</dc:creator>
  <cp:keywords/>
  <dc:description/>
  <cp:lastModifiedBy>Fagbamigbe, Adeniyi Francis</cp:lastModifiedBy>
  <cp:revision>39</cp:revision>
  <dcterms:created xsi:type="dcterms:W3CDTF">2021-01-27T10:47:00Z</dcterms:created>
  <dcterms:modified xsi:type="dcterms:W3CDTF">2023-02-02T12:42:00Z</dcterms:modified>
</cp:coreProperties>
</file>